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583F544" w:rsidR="007D7E60" w:rsidRPr="007D7E60" w:rsidRDefault="00781333"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50A0B6FE"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CC536B">
        <w:rPr>
          <w:rFonts w:ascii="Times New Roman" w:hAnsi="Times New Roman" w:cs="Times New Roman"/>
          <w:b/>
          <w:color w:val="000000" w:themeColor="text1"/>
          <w:sz w:val="32"/>
        </w:rPr>
        <w:t>Covid-19</w:t>
      </w:r>
      <w:r w:rsidR="0088302C">
        <w:rPr>
          <w:rFonts w:ascii="Times New Roman" w:hAnsi="Times New Roman" w:cs="Times New Roman"/>
          <w:b/>
          <w:color w:val="000000" w:themeColor="text1"/>
          <w:sz w:val="32"/>
        </w:rPr>
        <w:t xml:space="preserve"> </w:t>
      </w:r>
      <w:r w:rsidR="0088302C" w:rsidRPr="0088302C">
        <w:rPr>
          <w:rFonts w:ascii="Times New Roman" w:hAnsi="Times New Roman" w:cs="Times New Roman"/>
          <w:b/>
          <w:color w:val="000000" w:themeColor="text1"/>
          <w:sz w:val="32"/>
        </w:rPr>
        <w:t>Vaccination System</w:t>
      </w:r>
    </w:p>
    <w:p w14:paraId="23B57525" w14:textId="230585B3"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CC536B">
        <w:rPr>
          <w:rFonts w:ascii="Times New Roman" w:hAnsi="Times New Roman" w:cs="Times New Roman"/>
          <w:b/>
          <w:color w:val="000000" w:themeColor="text1"/>
          <w:sz w:val="32"/>
        </w:rPr>
        <w:t>C</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5B62DFC" w:rsidR="007D7E60" w:rsidRPr="008A7DF5" w:rsidRDefault="00CC536B" w:rsidP="008A7DF5">
            <w:pPr>
              <w:contextualSpacing/>
              <w:jc w:val="both"/>
              <w:rPr>
                <w:rFonts w:ascii="Times New Roman" w:hAnsi="Times New Roman" w:cs="Times New Roman"/>
                <w:b w:val="0"/>
                <w:sz w:val="24"/>
              </w:rPr>
            </w:pPr>
            <w:r>
              <w:rPr>
                <w:rFonts w:ascii="Times New Roman" w:hAnsi="Times New Roman" w:cs="Times New Roman"/>
                <w:b w:val="0"/>
                <w:sz w:val="24"/>
              </w:rPr>
              <w:t>Ornab, Syed Nafis Arefin</w:t>
            </w:r>
          </w:p>
        </w:tc>
        <w:tc>
          <w:tcPr>
            <w:tcW w:w="3932" w:type="dxa"/>
            <w:vAlign w:val="center"/>
          </w:tcPr>
          <w:p w14:paraId="0C58B86D" w14:textId="7E718A5B" w:rsidR="007D7E60" w:rsidRPr="008A7DF5" w:rsidRDefault="00CC536B"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40611-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A48A979" w:rsidR="007D7E60" w:rsidRPr="008A7DF5" w:rsidRDefault="000073F3" w:rsidP="008A7DF5">
            <w:pPr>
              <w:contextualSpacing/>
              <w:jc w:val="both"/>
              <w:rPr>
                <w:rFonts w:ascii="Times New Roman" w:hAnsi="Times New Roman" w:cs="Times New Roman"/>
                <w:b w:val="0"/>
                <w:sz w:val="24"/>
              </w:rPr>
            </w:pPr>
            <w:r w:rsidRPr="000073F3">
              <w:rPr>
                <w:rFonts w:ascii="Times New Roman" w:hAnsi="Times New Roman" w:cs="Times New Roman"/>
                <w:b w:val="0"/>
                <w:sz w:val="24"/>
              </w:rPr>
              <w:t>Durjoy Dey</w:t>
            </w:r>
          </w:p>
        </w:tc>
        <w:tc>
          <w:tcPr>
            <w:tcW w:w="3932" w:type="dxa"/>
            <w:vAlign w:val="center"/>
          </w:tcPr>
          <w:p w14:paraId="0C58B870" w14:textId="5AD6A7F7" w:rsidR="007D7E60" w:rsidRPr="008A7DF5" w:rsidRDefault="000073F3"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0073F3">
              <w:rPr>
                <w:rFonts w:ascii="Times New Roman" w:hAnsi="Times New Roman" w:cs="Times New Roman"/>
                <w:b/>
                <w:sz w:val="24"/>
              </w:rPr>
              <w:t>18-39013-3</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5453B257" w:rsidR="007D7E60" w:rsidRPr="008A7DF5" w:rsidRDefault="000073F3" w:rsidP="008A7DF5">
            <w:pPr>
              <w:contextualSpacing/>
              <w:jc w:val="both"/>
              <w:rPr>
                <w:rFonts w:ascii="Times New Roman" w:hAnsi="Times New Roman" w:cs="Times New Roman"/>
                <w:b w:val="0"/>
                <w:sz w:val="24"/>
              </w:rPr>
            </w:pPr>
            <w:r w:rsidRPr="000073F3">
              <w:rPr>
                <w:rFonts w:ascii="Times New Roman" w:hAnsi="Times New Roman" w:cs="Times New Roman"/>
                <w:b w:val="0"/>
                <w:sz w:val="24"/>
              </w:rPr>
              <w:t>CHOWDHURY ANANYA</w:t>
            </w:r>
          </w:p>
        </w:tc>
        <w:tc>
          <w:tcPr>
            <w:tcW w:w="3932" w:type="dxa"/>
            <w:vAlign w:val="center"/>
          </w:tcPr>
          <w:p w14:paraId="0C58B873" w14:textId="6B1E8588" w:rsidR="007D7E60" w:rsidRPr="008A7DF5" w:rsidRDefault="000073F3"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9028-3</w:t>
            </w:r>
          </w:p>
        </w:tc>
      </w:tr>
      <w:tr w:rsidR="00CC536B" w:rsidRPr="007D7E60" w14:paraId="27DE8052" w14:textId="77777777" w:rsidTr="008A7DF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5CDFDEF4" w14:textId="7F24477C" w:rsidR="00CC536B" w:rsidRPr="008A7DF5" w:rsidRDefault="00007BDB" w:rsidP="008A7DF5">
            <w:pPr>
              <w:contextualSpacing/>
              <w:jc w:val="both"/>
              <w:rPr>
                <w:rFonts w:ascii="Times New Roman" w:hAnsi="Times New Roman" w:cs="Times New Roman"/>
                <w:b w:val="0"/>
                <w:sz w:val="24"/>
              </w:rPr>
            </w:pPr>
            <w:r>
              <w:rPr>
                <w:rFonts w:ascii="Segoe UI Historic" w:hAnsi="Segoe UI Historic" w:cs="Segoe UI Historic"/>
                <w:color w:val="050505"/>
                <w:sz w:val="23"/>
                <w:szCs w:val="23"/>
                <w:shd w:val="clear" w:color="auto" w:fill="E4E6EB"/>
              </w:rPr>
              <w:t>Sreya Sarker, Bannna</w:t>
            </w:r>
          </w:p>
        </w:tc>
        <w:tc>
          <w:tcPr>
            <w:tcW w:w="3932" w:type="dxa"/>
            <w:vAlign w:val="center"/>
          </w:tcPr>
          <w:p w14:paraId="137919C6" w14:textId="6FC26BA9" w:rsidR="00CC536B" w:rsidRPr="008A7DF5" w:rsidRDefault="00007BDB"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614-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9208D">
      <w:pPr>
        <w:spacing w:after="0" w:line="240" w:lineRule="auto"/>
        <w:contextualSpacing/>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21319844" w14:textId="74470C41" w:rsidR="00E701EB" w:rsidRDefault="00007BDB" w:rsidP="007D7E60">
      <w:pPr>
        <w:spacing w:after="0" w:line="240" w:lineRule="auto"/>
        <w:contextualSpacing/>
        <w:rPr>
          <w:rFonts w:ascii="Times New Roman" w:hAnsi="Times New Roman" w:cs="Times New Roman"/>
          <w:i/>
          <w:sz w:val="24"/>
        </w:rPr>
      </w:pPr>
      <w:bookmarkStart w:id="0" w:name="_Hlk80134041"/>
      <w:r>
        <w:rPr>
          <w:rFonts w:ascii="Times New Roman" w:hAnsi="Times New Roman" w:cs="Times New Roman"/>
          <w:i/>
          <w:sz w:val="24"/>
        </w:rPr>
        <w:t>Our Pr</w:t>
      </w:r>
      <w:r w:rsidR="0040206F">
        <w:rPr>
          <w:rFonts w:ascii="Times New Roman" w:hAnsi="Times New Roman" w:cs="Times New Roman"/>
          <w:i/>
          <w:sz w:val="24"/>
        </w:rPr>
        <w:t>oject is about a Covid-19 Vaccination System. There are 4 parts which are Admin, Public, Doctor and Government Worker. All of them have to login to proceed to their panels.</w:t>
      </w:r>
    </w:p>
    <w:p w14:paraId="64AE0BBA" w14:textId="0404D0FD" w:rsidR="0040206F" w:rsidRDefault="0040206F" w:rsidP="007D7E60">
      <w:pPr>
        <w:spacing w:after="0" w:line="240" w:lineRule="auto"/>
        <w:contextualSpacing/>
        <w:rPr>
          <w:rFonts w:ascii="Times New Roman" w:hAnsi="Times New Roman" w:cs="Times New Roman"/>
          <w:i/>
          <w:sz w:val="24"/>
        </w:rPr>
      </w:pPr>
    </w:p>
    <w:p w14:paraId="4C3323AB" w14:textId="77777777" w:rsidR="00C64550" w:rsidRPr="00C64550" w:rsidRDefault="00C64550" w:rsidP="00C64550">
      <w:pPr>
        <w:spacing w:after="0" w:line="240" w:lineRule="auto"/>
        <w:contextualSpacing/>
        <w:rPr>
          <w:rFonts w:ascii="Times New Roman" w:hAnsi="Times New Roman" w:cs="Times New Roman"/>
          <w:i/>
          <w:sz w:val="24"/>
        </w:rPr>
      </w:pPr>
      <w:r w:rsidRPr="00C64550">
        <w:rPr>
          <w:rFonts w:ascii="Times New Roman" w:hAnsi="Times New Roman" w:cs="Times New Roman"/>
          <w:i/>
          <w:sz w:val="24"/>
        </w:rPr>
        <w:t>In the admin part, we have created CRUD public, doctor and government workers. So that we can access it from admin. The public, doctor and government workers can show their all registered data here. If any public, doctor and government workers run into some problems from admin it will notify individually. From admin will update vaccine information that will notify other parts vaccine is available or not. And also it will generate all part reports.</w:t>
      </w:r>
    </w:p>
    <w:p w14:paraId="60EC35D4" w14:textId="77777777" w:rsidR="00C64550" w:rsidRPr="00C64550" w:rsidRDefault="00C64550" w:rsidP="00C64550">
      <w:pPr>
        <w:spacing w:after="0" w:line="240" w:lineRule="auto"/>
        <w:contextualSpacing/>
        <w:rPr>
          <w:rFonts w:ascii="Times New Roman" w:hAnsi="Times New Roman" w:cs="Times New Roman"/>
          <w:i/>
          <w:sz w:val="24"/>
        </w:rPr>
      </w:pPr>
    </w:p>
    <w:p w14:paraId="60D9F6A2" w14:textId="77777777" w:rsidR="00C64550" w:rsidRPr="00C64550" w:rsidRDefault="00C64550" w:rsidP="00C64550">
      <w:pPr>
        <w:spacing w:after="0" w:line="240" w:lineRule="auto"/>
        <w:contextualSpacing/>
        <w:rPr>
          <w:rFonts w:ascii="Times New Roman" w:hAnsi="Times New Roman" w:cs="Times New Roman"/>
          <w:i/>
          <w:sz w:val="24"/>
        </w:rPr>
      </w:pPr>
      <w:r w:rsidRPr="00C64550">
        <w:rPr>
          <w:rFonts w:ascii="Times New Roman" w:hAnsi="Times New Roman" w:cs="Times New Roman"/>
          <w:i/>
          <w:sz w:val="24"/>
        </w:rPr>
        <w:t>In the public part, new publics have to register. After registration, he/she have to log in to start the process. And after login public can see the latest news on Covid-19, the vaccine is available or not, the public can check the vaccine registration status. Can download their registration card which will be helpful to get their vaccine. After completing 2 doses vaccine public can download their verified vaccination certificate. Can give feedback if he/she wants.</w:t>
      </w:r>
    </w:p>
    <w:p w14:paraId="24D77EEB" w14:textId="77777777" w:rsidR="00C64550" w:rsidRPr="00C64550" w:rsidRDefault="00C64550" w:rsidP="00C64550">
      <w:pPr>
        <w:spacing w:after="0" w:line="240" w:lineRule="auto"/>
        <w:contextualSpacing/>
        <w:rPr>
          <w:rFonts w:ascii="Times New Roman" w:hAnsi="Times New Roman" w:cs="Times New Roman"/>
          <w:i/>
          <w:sz w:val="24"/>
        </w:rPr>
      </w:pPr>
    </w:p>
    <w:p w14:paraId="7A2CBD95" w14:textId="77777777" w:rsidR="00C64550" w:rsidRPr="00C64550" w:rsidRDefault="00C64550" w:rsidP="00C64550">
      <w:pPr>
        <w:spacing w:after="0" w:line="240" w:lineRule="auto"/>
        <w:contextualSpacing/>
        <w:rPr>
          <w:rFonts w:ascii="Times New Roman" w:hAnsi="Times New Roman" w:cs="Times New Roman"/>
          <w:i/>
          <w:sz w:val="24"/>
        </w:rPr>
      </w:pPr>
      <w:r w:rsidRPr="00C64550">
        <w:rPr>
          <w:rFonts w:ascii="Times New Roman" w:hAnsi="Times New Roman" w:cs="Times New Roman"/>
          <w:i/>
          <w:sz w:val="24"/>
        </w:rPr>
        <w:t>In the doctor part, new doctors have to register. After registration, doctors have to log in to start the process. And after login doctor can see the latest news on Covid-19, the vaccine is available or not, the doctor can check the vaccine registration status. Can download their registration card which will be helpful to get their vaccine. After completing 2 doses vaccine doctor can download their verified vaccination certificate. Can give feedback if the doctor wants.</w:t>
      </w:r>
    </w:p>
    <w:p w14:paraId="2171F085" w14:textId="77777777" w:rsidR="00C64550" w:rsidRPr="00C64550" w:rsidRDefault="00C64550" w:rsidP="00C64550">
      <w:pPr>
        <w:spacing w:after="0" w:line="240" w:lineRule="auto"/>
        <w:contextualSpacing/>
        <w:rPr>
          <w:rFonts w:ascii="Times New Roman" w:hAnsi="Times New Roman" w:cs="Times New Roman"/>
          <w:i/>
          <w:sz w:val="24"/>
        </w:rPr>
      </w:pPr>
    </w:p>
    <w:p w14:paraId="47D23B66" w14:textId="1F7302EA" w:rsidR="0040206F" w:rsidRDefault="00C64550" w:rsidP="00C64550">
      <w:pPr>
        <w:spacing w:after="0" w:line="240" w:lineRule="auto"/>
        <w:contextualSpacing/>
        <w:rPr>
          <w:rFonts w:ascii="Times New Roman" w:hAnsi="Times New Roman" w:cs="Times New Roman"/>
          <w:i/>
          <w:sz w:val="24"/>
        </w:rPr>
      </w:pPr>
      <w:r w:rsidRPr="00C64550">
        <w:rPr>
          <w:rFonts w:ascii="Times New Roman" w:hAnsi="Times New Roman" w:cs="Times New Roman"/>
          <w:i/>
          <w:sz w:val="24"/>
        </w:rPr>
        <w:t>On the government workers part,  new government workers have to register. After registration, government workers have to log in to start the process. And after login government workers can see the latest news on Covid-19, the vaccine is available or not, the government workers can assign a doctor for vaccination. And can access all doctor information.</w:t>
      </w:r>
      <w:r w:rsidR="00100ACC">
        <w:rPr>
          <w:rFonts w:ascii="Times New Roman" w:hAnsi="Times New Roman" w:cs="Times New Roman"/>
          <w:i/>
          <w:sz w:val="24"/>
        </w:rPr>
        <w:t xml:space="preserve"> He can do the CRUD doctor</w:t>
      </w:r>
      <w:r w:rsidRPr="00C64550">
        <w:rPr>
          <w:rFonts w:ascii="Times New Roman" w:hAnsi="Times New Roman" w:cs="Times New Roman"/>
          <w:i/>
          <w:sz w:val="24"/>
        </w:rPr>
        <w:t xml:space="preserve"> </w:t>
      </w:r>
      <w:r w:rsidR="00100ACC">
        <w:rPr>
          <w:rFonts w:ascii="Times New Roman" w:hAnsi="Times New Roman" w:cs="Times New Roman"/>
          <w:i/>
          <w:sz w:val="24"/>
        </w:rPr>
        <w:t xml:space="preserve">operation. </w:t>
      </w:r>
      <w:r w:rsidRPr="00C64550">
        <w:rPr>
          <w:rFonts w:ascii="Times New Roman" w:hAnsi="Times New Roman" w:cs="Times New Roman"/>
          <w:i/>
          <w:sz w:val="24"/>
        </w:rPr>
        <w:t>Government workers can also verify vaccination certificates and generate vaccine reports. Can give feedback if the government workers want.</w:t>
      </w:r>
    </w:p>
    <w:bookmarkEnd w:id="0"/>
    <w:p w14:paraId="011455E4" w14:textId="77777777" w:rsidR="00007BDB" w:rsidRDefault="00007BDB" w:rsidP="007D7E60">
      <w:pPr>
        <w:spacing w:after="0" w:line="240" w:lineRule="auto"/>
        <w:contextualSpacing/>
        <w:rPr>
          <w:rFonts w:ascii="Times New Roman" w:hAnsi="Times New Roman" w:cs="Times New Roman"/>
          <w:i/>
          <w:sz w:val="24"/>
        </w:rPr>
      </w:pPr>
    </w:p>
    <w:p w14:paraId="06AB3DD3" w14:textId="5EE912E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3D425E08" w14:textId="77F7EC36" w:rsidR="00E701EB" w:rsidRPr="00E701EB" w:rsidRDefault="00C64550" w:rsidP="007D7E60">
      <w:pPr>
        <w:spacing w:after="0" w:line="240" w:lineRule="auto"/>
        <w:contextualSpacing/>
        <w:rPr>
          <w:rFonts w:ascii="Times New Roman" w:hAnsi="Times New Roman" w:cs="Times New Roman"/>
          <w:i/>
          <w:sz w:val="24"/>
        </w:rPr>
      </w:pPr>
      <w:r>
        <w:rPr>
          <w:noProof/>
        </w:rPr>
        <w:lastRenderedPageBreak/>
        <w:drawing>
          <wp:inline distT="0" distB="0" distL="0" distR="0" wp14:anchorId="63F114F5" wp14:editId="32BDE375">
            <wp:extent cx="5829300" cy="765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7658100"/>
                    </a:xfrm>
                    <a:prstGeom prst="rect">
                      <a:avLst/>
                    </a:prstGeom>
                  </pic:spPr>
                </pic:pic>
              </a:graphicData>
            </a:graphic>
          </wp:inline>
        </w:drawing>
      </w:r>
      <w:r w:rsidRPr="00C64550">
        <w:rPr>
          <w:noProof/>
        </w:rPr>
        <w:t xml:space="preserve"> </w:t>
      </w:r>
      <w:r>
        <w:rPr>
          <w:noProof/>
        </w:rPr>
        <w:lastRenderedPageBreak/>
        <w:drawing>
          <wp:inline distT="0" distB="0" distL="0" distR="0" wp14:anchorId="595ECF70" wp14:editId="2548CE43">
            <wp:extent cx="6048375" cy="7439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48375" cy="7439025"/>
                    </a:xfrm>
                    <a:prstGeom prst="rect">
                      <a:avLst/>
                    </a:prstGeom>
                  </pic:spPr>
                </pic:pic>
              </a:graphicData>
            </a:graphic>
          </wp:inline>
        </w:drawing>
      </w:r>
      <w:r w:rsidR="00C9303A" w:rsidRPr="00C9303A">
        <w:rPr>
          <w:noProof/>
        </w:rPr>
        <w:t xml:space="preserve"> </w:t>
      </w:r>
      <w:r w:rsidR="00C9303A">
        <w:rPr>
          <w:noProof/>
        </w:rPr>
        <w:lastRenderedPageBreak/>
        <w:drawing>
          <wp:inline distT="0" distB="0" distL="0" distR="0" wp14:anchorId="1F4227AC" wp14:editId="47F8BA51">
            <wp:extent cx="6286500" cy="7743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86500" cy="7743825"/>
                    </a:xfrm>
                    <a:prstGeom prst="rect">
                      <a:avLst/>
                    </a:prstGeom>
                  </pic:spPr>
                </pic:pic>
              </a:graphicData>
            </a:graphic>
          </wp:inline>
        </w:drawing>
      </w:r>
      <w:r w:rsidR="00C9303A" w:rsidRPr="00C9303A">
        <w:rPr>
          <w:noProof/>
        </w:rPr>
        <w:t xml:space="preserve"> </w:t>
      </w:r>
      <w:r w:rsidR="00C9303A">
        <w:rPr>
          <w:noProof/>
        </w:rPr>
        <w:lastRenderedPageBreak/>
        <w:drawing>
          <wp:inline distT="0" distB="0" distL="0" distR="0" wp14:anchorId="2755A1AE" wp14:editId="1B2866AE">
            <wp:extent cx="592455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24550" cy="2705100"/>
                    </a:xfrm>
                    <a:prstGeom prst="rect">
                      <a:avLst/>
                    </a:prstGeom>
                  </pic:spPr>
                </pic:pic>
              </a:graphicData>
            </a:graphic>
          </wp:inline>
        </w:drawing>
      </w:r>
    </w:p>
    <w:p w14:paraId="0C58B87D" w14:textId="6B433AEA"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67E4269C" w:rsidR="00D0165F" w:rsidRDefault="00D0165F"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l</w:t>
      </w:r>
      <w:r w:rsidRPr="00D0165F">
        <w:rPr>
          <w:rFonts w:ascii="Consolas" w:hAnsi="Consolas" w:cs="Times New Roman"/>
          <w:b/>
          <w:i/>
          <w:sz w:val="24"/>
          <w:szCs w:val="24"/>
          <w:u w:val="single"/>
        </w:rPr>
        <w:t>ogin</w:t>
      </w:r>
      <w:r w:rsidR="00C9303A">
        <w:rPr>
          <w:rFonts w:ascii="Consolas" w:hAnsi="Consolas" w:cs="Times New Roman"/>
          <w:b/>
          <w:i/>
          <w:sz w:val="24"/>
          <w:szCs w:val="24"/>
          <w:u w:val="single"/>
        </w:rPr>
        <w:t>public</w:t>
      </w:r>
      <w:r w:rsidRPr="00D0165F">
        <w:rPr>
          <w:rFonts w:ascii="Consolas" w:hAnsi="Consolas" w:cs="Times New Roman"/>
          <w:b/>
          <w:i/>
          <w:sz w:val="24"/>
          <w:szCs w:val="24"/>
          <w:u w:val="single"/>
        </w:rPr>
        <w:t>.php</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79B6B3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CB4B16"/>
          <w:sz w:val="21"/>
          <w:szCs w:val="21"/>
          <w:bdr w:val="none" w:sz="0" w:space="0" w:color="auto" w:frame="1"/>
          <w:shd w:val="clear" w:color="auto" w:fill="2F3136"/>
        </w:rPr>
        <w:t>&lt;?php</w:t>
      </w:r>
      <w:r w:rsidRPr="00C9303A">
        <w:rPr>
          <w:rFonts w:ascii="Consolas" w:eastAsia="Times New Roman" w:hAnsi="Consolas" w:cs="Times New Roman"/>
          <w:color w:val="B9BBBE"/>
          <w:sz w:val="21"/>
          <w:szCs w:val="21"/>
          <w:shd w:val="clear" w:color="auto" w:fill="2F3136"/>
        </w:rPr>
        <w:t xml:space="preserve"> </w:t>
      </w:r>
    </w:p>
    <w:p w14:paraId="406C5E6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186EEF03"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session_start();</w:t>
      </w:r>
    </w:p>
    <w:p w14:paraId="72D40C2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859900"/>
          <w:sz w:val="21"/>
          <w:szCs w:val="21"/>
          <w:bdr w:val="none" w:sz="0" w:space="0" w:color="auto" w:frame="1"/>
          <w:shd w:val="clear" w:color="auto" w:fill="2F3136"/>
        </w:rPr>
        <w:t>require_once</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controllers/publicController.php'</w:t>
      </w:r>
      <w:r w:rsidRPr="00C9303A">
        <w:rPr>
          <w:rFonts w:ascii="Consolas" w:eastAsia="Times New Roman" w:hAnsi="Consolas" w:cs="Times New Roman"/>
          <w:color w:val="B9BBBE"/>
          <w:sz w:val="21"/>
          <w:szCs w:val="21"/>
          <w:shd w:val="clear" w:color="auto" w:fill="2F3136"/>
        </w:rPr>
        <w:t>;</w:t>
      </w:r>
    </w:p>
    <w:p w14:paraId="4BE2E14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859900"/>
          <w:sz w:val="21"/>
          <w:szCs w:val="21"/>
          <w:bdr w:val="none" w:sz="0" w:space="0" w:color="auto" w:frame="1"/>
          <w:shd w:val="clear" w:color="auto" w:fill="2F3136"/>
        </w:rPr>
        <w:t>include</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publicheader.php"</w:t>
      </w:r>
      <w:r w:rsidRPr="00C9303A">
        <w:rPr>
          <w:rFonts w:ascii="Consolas" w:eastAsia="Times New Roman" w:hAnsi="Consolas" w:cs="Times New Roman"/>
          <w:color w:val="B9BBBE"/>
          <w:sz w:val="21"/>
          <w:szCs w:val="21"/>
          <w:shd w:val="clear" w:color="auto" w:fill="2F3136"/>
        </w:rPr>
        <w:t>;</w:t>
      </w:r>
    </w:p>
    <w:p w14:paraId="59E921C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5FC0D57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03C9DC5F"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7217ED7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CB4B16"/>
          <w:sz w:val="21"/>
          <w:szCs w:val="21"/>
          <w:bdr w:val="none" w:sz="0" w:space="0" w:color="auto" w:frame="1"/>
          <w:shd w:val="clear" w:color="auto" w:fill="2F3136"/>
        </w:rPr>
        <w:t>?&gt;</w:t>
      </w:r>
    </w:p>
    <w:p w14:paraId="1AFD0C7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html&gt;</w:t>
      </w:r>
    </w:p>
    <w:p w14:paraId="78D3701D"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head&gt;</w:t>
      </w:r>
    </w:p>
    <w:p w14:paraId="62810EA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script&gt;</w:t>
      </w:r>
    </w:p>
    <w:p w14:paraId="0C1C224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p>
    <w:p w14:paraId="2E5B5F60"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var</w:t>
      </w:r>
      <w:r w:rsidRPr="00C9303A">
        <w:rPr>
          <w:rFonts w:ascii="Consolas" w:eastAsia="Times New Roman" w:hAnsi="Consolas" w:cs="Times New Roman"/>
          <w:color w:val="B9BBBE"/>
          <w:sz w:val="21"/>
          <w:szCs w:val="21"/>
          <w:shd w:val="clear" w:color="auto" w:fill="2F3136"/>
        </w:rPr>
        <w:t xml:space="preserve"> hasError=</w:t>
      </w:r>
      <w:r w:rsidRPr="00C9303A">
        <w:rPr>
          <w:rFonts w:ascii="Consolas" w:eastAsia="Times New Roman" w:hAnsi="Consolas" w:cs="Times New Roman"/>
          <w:color w:val="2AA198"/>
          <w:sz w:val="21"/>
          <w:szCs w:val="21"/>
          <w:bdr w:val="none" w:sz="0" w:space="0" w:color="auto" w:frame="1"/>
          <w:shd w:val="clear" w:color="auto" w:fill="2F3136"/>
        </w:rPr>
        <w:t>false</w:t>
      </w:r>
      <w:r w:rsidRPr="00C9303A">
        <w:rPr>
          <w:rFonts w:ascii="Consolas" w:eastAsia="Times New Roman" w:hAnsi="Consolas" w:cs="Times New Roman"/>
          <w:color w:val="B9BBBE"/>
          <w:sz w:val="21"/>
          <w:szCs w:val="21"/>
          <w:shd w:val="clear" w:color="auto" w:fill="2F3136"/>
        </w:rPr>
        <w:t>;</w:t>
      </w:r>
    </w:p>
    <w:p w14:paraId="0266A31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inherit" w:eastAsia="Times New Roman" w:hAnsi="inherit" w:cs="Times New Roman"/>
          <w:color w:val="859900"/>
          <w:sz w:val="21"/>
          <w:szCs w:val="21"/>
          <w:bdr w:val="none" w:sz="0" w:space="0" w:color="auto" w:frame="1"/>
          <w:shd w:val="clear" w:color="auto" w:fill="2F3136"/>
        </w:rPr>
        <w:t>functio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268BD2"/>
          <w:sz w:val="21"/>
          <w:szCs w:val="21"/>
          <w:bdr w:val="none" w:sz="0" w:space="0" w:color="auto" w:frame="1"/>
          <w:shd w:val="clear" w:color="auto" w:fill="2F3136"/>
        </w:rPr>
        <w:t>get</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9BBBE"/>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368B928E"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return</w:t>
      </w:r>
      <w:r w:rsidRPr="00C9303A">
        <w:rPr>
          <w:rFonts w:ascii="Consolas" w:eastAsia="Times New Roman" w:hAnsi="Consolas" w:cs="Times New Roman"/>
          <w:color w:val="B9BBBE"/>
          <w:sz w:val="21"/>
          <w:szCs w:val="21"/>
          <w:shd w:val="clear" w:color="auto" w:fill="2F3136"/>
        </w:rPr>
        <w:t xml:space="preserve"> document.getElementById(id);</w:t>
      </w:r>
    </w:p>
    <w:p w14:paraId="23822C5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53EB5BB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072A8D7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0680FB9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1D40E45E"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inherit" w:eastAsia="Times New Roman" w:hAnsi="inherit" w:cs="Times New Roman"/>
          <w:color w:val="859900"/>
          <w:sz w:val="21"/>
          <w:szCs w:val="21"/>
          <w:bdr w:val="none" w:sz="0" w:space="0" w:color="auto" w:frame="1"/>
          <w:shd w:val="clear" w:color="auto" w:fill="2F3136"/>
        </w:rPr>
        <w:t>functio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268BD2"/>
          <w:sz w:val="21"/>
          <w:szCs w:val="21"/>
          <w:bdr w:val="none" w:sz="0" w:space="0" w:color="auto" w:frame="1"/>
          <w:shd w:val="clear" w:color="auto" w:fill="2F3136"/>
        </w:rPr>
        <w:t>validat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5D859E13"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refresh();</w:t>
      </w:r>
    </w:p>
    <w:p w14:paraId="6A0E140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p>
    <w:p w14:paraId="3922EAD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if</w:t>
      </w:r>
      <w:r w:rsidRPr="00C9303A">
        <w:rPr>
          <w:rFonts w:ascii="Consolas" w:eastAsia="Times New Roman" w:hAnsi="Consolas" w:cs="Times New Roman"/>
          <w:color w:val="B9BBBE"/>
          <w:sz w:val="21"/>
          <w:szCs w:val="21"/>
          <w:shd w:val="clear" w:color="auto" w:fill="2F3136"/>
        </w:rPr>
        <w:t>(get(</w:t>
      </w:r>
      <w:r w:rsidRPr="00C9303A">
        <w:rPr>
          <w:rFonts w:ascii="Consolas" w:eastAsia="Times New Roman" w:hAnsi="Consolas" w:cs="Times New Roman"/>
          <w:color w:val="2AA198"/>
          <w:sz w:val="21"/>
          <w:szCs w:val="21"/>
          <w:bdr w:val="none" w:sz="0" w:space="0" w:color="auto" w:frame="1"/>
          <w:shd w:val="clear" w:color="auto" w:fill="2F3136"/>
        </w:rPr>
        <w:t>"nid"</w:t>
      </w:r>
      <w:r w:rsidRPr="00C9303A">
        <w:rPr>
          <w:rFonts w:ascii="Consolas" w:eastAsia="Times New Roman" w:hAnsi="Consolas" w:cs="Times New Roman"/>
          <w:color w:val="B9BBBE"/>
          <w:sz w:val="21"/>
          <w:szCs w:val="21"/>
          <w:shd w:val="clear" w:color="auto" w:fill="2F3136"/>
        </w:rPr>
        <w:t xml:space="preserve">).value ==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0B9830F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 xml:space="preserve">hasError = </w:t>
      </w:r>
      <w:r w:rsidRPr="00C9303A">
        <w:rPr>
          <w:rFonts w:ascii="Consolas" w:eastAsia="Times New Roman" w:hAnsi="Consolas" w:cs="Times New Roman"/>
          <w:color w:val="2AA198"/>
          <w:sz w:val="21"/>
          <w:szCs w:val="21"/>
          <w:bdr w:val="none" w:sz="0" w:space="0" w:color="auto" w:frame="1"/>
          <w:shd w:val="clear" w:color="auto" w:fill="2F3136"/>
        </w:rPr>
        <w:t>true</w:t>
      </w:r>
      <w:r w:rsidRPr="00C9303A">
        <w:rPr>
          <w:rFonts w:ascii="Consolas" w:eastAsia="Times New Roman" w:hAnsi="Consolas" w:cs="Times New Roman"/>
          <w:color w:val="B9BBBE"/>
          <w:sz w:val="21"/>
          <w:szCs w:val="21"/>
          <w:shd w:val="clear" w:color="auto" w:fill="2F3136"/>
        </w:rPr>
        <w:t>;</w:t>
      </w:r>
    </w:p>
    <w:p w14:paraId="689A6A89"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nid"</w:t>
      </w:r>
      <w:r w:rsidRPr="00C9303A">
        <w:rPr>
          <w:rFonts w:ascii="Consolas" w:eastAsia="Times New Roman" w:hAnsi="Consolas" w:cs="Times New Roman"/>
          <w:color w:val="B9BBBE"/>
          <w:sz w:val="21"/>
          <w:szCs w:val="21"/>
          <w:shd w:val="clear" w:color="auto" w:fill="2F3136"/>
        </w:rPr>
        <w:t xml:space="preserve">).innerHTML = </w:t>
      </w:r>
      <w:r w:rsidRPr="00C9303A">
        <w:rPr>
          <w:rFonts w:ascii="Consolas" w:eastAsia="Times New Roman" w:hAnsi="Consolas" w:cs="Times New Roman"/>
          <w:color w:val="2AA198"/>
          <w:sz w:val="21"/>
          <w:szCs w:val="21"/>
          <w:bdr w:val="none" w:sz="0" w:space="0" w:color="auto" w:frame="1"/>
          <w:shd w:val="clear" w:color="auto" w:fill="2F3136"/>
        </w:rPr>
        <w:t>"*NID Req"</w:t>
      </w:r>
      <w:r w:rsidRPr="00C9303A">
        <w:rPr>
          <w:rFonts w:ascii="Consolas" w:eastAsia="Times New Roman" w:hAnsi="Consolas" w:cs="Times New Roman"/>
          <w:color w:val="B9BBBE"/>
          <w:sz w:val="21"/>
          <w:szCs w:val="21"/>
          <w:shd w:val="clear" w:color="auto" w:fill="2F3136"/>
        </w:rPr>
        <w:t>;</w:t>
      </w:r>
    </w:p>
    <w:p w14:paraId="06F5F39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248DEDCD"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lse</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if</w:t>
      </w:r>
      <w:r w:rsidRPr="00C9303A">
        <w:rPr>
          <w:rFonts w:ascii="Consolas" w:eastAsia="Times New Roman" w:hAnsi="Consolas" w:cs="Times New Roman"/>
          <w:color w:val="B9BBBE"/>
          <w:sz w:val="21"/>
          <w:szCs w:val="21"/>
          <w:shd w:val="clear" w:color="auto" w:fill="2F3136"/>
        </w:rPr>
        <w:t>(get(</w:t>
      </w:r>
      <w:r w:rsidRPr="00C9303A">
        <w:rPr>
          <w:rFonts w:ascii="Consolas" w:eastAsia="Times New Roman" w:hAnsi="Consolas" w:cs="Times New Roman"/>
          <w:color w:val="2AA198"/>
          <w:sz w:val="21"/>
          <w:szCs w:val="21"/>
          <w:bdr w:val="none" w:sz="0" w:space="0" w:color="auto" w:frame="1"/>
          <w:shd w:val="clear" w:color="auto" w:fill="2F3136"/>
        </w:rPr>
        <w:t>"nid"</w:t>
      </w:r>
      <w:r w:rsidRPr="00C9303A">
        <w:rPr>
          <w:rFonts w:ascii="Consolas" w:eastAsia="Times New Roman" w:hAnsi="Consolas" w:cs="Times New Roman"/>
          <w:color w:val="B9BBBE"/>
          <w:sz w:val="21"/>
          <w:szCs w:val="21"/>
          <w:shd w:val="clear" w:color="auto" w:fill="2F3136"/>
        </w:rPr>
        <w:t>).value.length &lt;=</w:t>
      </w:r>
      <w:r w:rsidRPr="00C9303A">
        <w:rPr>
          <w:rFonts w:ascii="Consolas" w:eastAsia="Times New Roman" w:hAnsi="Consolas" w:cs="Times New Roman"/>
          <w:color w:val="2AA198"/>
          <w:sz w:val="21"/>
          <w:szCs w:val="21"/>
          <w:bdr w:val="none" w:sz="0" w:space="0" w:color="auto" w:frame="1"/>
          <w:shd w:val="clear" w:color="auto" w:fill="2F3136"/>
        </w:rPr>
        <w:t>4</w:t>
      </w:r>
      <w:r w:rsidRPr="00C9303A">
        <w:rPr>
          <w:rFonts w:ascii="Consolas" w:eastAsia="Times New Roman" w:hAnsi="Consolas" w:cs="Times New Roman"/>
          <w:color w:val="B9BBBE"/>
          <w:sz w:val="21"/>
          <w:szCs w:val="21"/>
          <w:shd w:val="clear" w:color="auto" w:fill="2F3136"/>
        </w:rPr>
        <w:t>){</w:t>
      </w:r>
    </w:p>
    <w:p w14:paraId="73E8891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 xml:space="preserve">hasError = </w:t>
      </w:r>
      <w:r w:rsidRPr="00C9303A">
        <w:rPr>
          <w:rFonts w:ascii="Consolas" w:eastAsia="Times New Roman" w:hAnsi="Consolas" w:cs="Times New Roman"/>
          <w:color w:val="2AA198"/>
          <w:sz w:val="21"/>
          <w:szCs w:val="21"/>
          <w:bdr w:val="none" w:sz="0" w:space="0" w:color="auto" w:frame="1"/>
          <w:shd w:val="clear" w:color="auto" w:fill="2F3136"/>
        </w:rPr>
        <w:t>true</w:t>
      </w:r>
      <w:r w:rsidRPr="00C9303A">
        <w:rPr>
          <w:rFonts w:ascii="Consolas" w:eastAsia="Times New Roman" w:hAnsi="Consolas" w:cs="Times New Roman"/>
          <w:color w:val="B9BBBE"/>
          <w:sz w:val="21"/>
          <w:szCs w:val="21"/>
          <w:shd w:val="clear" w:color="auto" w:fill="2F3136"/>
        </w:rPr>
        <w:t>;</w:t>
      </w:r>
    </w:p>
    <w:p w14:paraId="3ADF48D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nid"</w:t>
      </w:r>
      <w:r w:rsidRPr="00C9303A">
        <w:rPr>
          <w:rFonts w:ascii="Consolas" w:eastAsia="Times New Roman" w:hAnsi="Consolas" w:cs="Times New Roman"/>
          <w:color w:val="B9BBBE"/>
          <w:sz w:val="21"/>
          <w:szCs w:val="21"/>
          <w:shd w:val="clear" w:color="auto" w:fill="2F3136"/>
        </w:rPr>
        <w:t xml:space="preserve">).innerHTML = </w:t>
      </w:r>
      <w:r w:rsidRPr="00C9303A">
        <w:rPr>
          <w:rFonts w:ascii="Consolas" w:eastAsia="Times New Roman" w:hAnsi="Consolas" w:cs="Times New Roman"/>
          <w:color w:val="2AA198"/>
          <w:sz w:val="21"/>
          <w:szCs w:val="21"/>
          <w:bdr w:val="none" w:sz="0" w:space="0" w:color="auto" w:frame="1"/>
          <w:shd w:val="clear" w:color="auto" w:fill="2F3136"/>
        </w:rPr>
        <w:t>"*Nid must be &gt; 4 char"</w:t>
      </w:r>
      <w:r w:rsidRPr="00C9303A">
        <w:rPr>
          <w:rFonts w:ascii="Consolas" w:eastAsia="Times New Roman" w:hAnsi="Consolas" w:cs="Times New Roman"/>
          <w:color w:val="B9BBBE"/>
          <w:sz w:val="21"/>
          <w:szCs w:val="21"/>
          <w:shd w:val="clear" w:color="auto" w:fill="2F3136"/>
        </w:rPr>
        <w:t>;</w:t>
      </w:r>
    </w:p>
    <w:p w14:paraId="22FA16BB"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6F46C75E"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if</w:t>
      </w:r>
      <w:r w:rsidRPr="00C9303A">
        <w:rPr>
          <w:rFonts w:ascii="Consolas" w:eastAsia="Times New Roman" w:hAnsi="Consolas" w:cs="Times New Roman"/>
          <w:color w:val="B9BBBE"/>
          <w:sz w:val="21"/>
          <w:szCs w:val="21"/>
          <w:shd w:val="clear" w:color="auto" w:fill="2F3136"/>
        </w:rPr>
        <w:t>(get(</w:t>
      </w:r>
      <w:r w:rsidRPr="00C9303A">
        <w:rPr>
          <w:rFonts w:ascii="Consolas" w:eastAsia="Times New Roman" w:hAnsi="Consolas" w:cs="Times New Roman"/>
          <w:color w:val="2AA198"/>
          <w:sz w:val="21"/>
          <w:szCs w:val="21"/>
          <w:bdr w:val="none" w:sz="0" w:space="0" w:color="auto" w:frame="1"/>
          <w:shd w:val="clear" w:color="auto" w:fill="2F3136"/>
        </w:rPr>
        <w:t>"name"</w:t>
      </w:r>
      <w:r w:rsidRPr="00C9303A">
        <w:rPr>
          <w:rFonts w:ascii="Consolas" w:eastAsia="Times New Roman" w:hAnsi="Consolas" w:cs="Times New Roman"/>
          <w:color w:val="B9BBBE"/>
          <w:sz w:val="21"/>
          <w:szCs w:val="21"/>
          <w:shd w:val="clear" w:color="auto" w:fill="2F3136"/>
        </w:rPr>
        <w:t xml:space="preserve">).value ==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095B4D4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 xml:space="preserve">hasError = </w:t>
      </w:r>
      <w:r w:rsidRPr="00C9303A">
        <w:rPr>
          <w:rFonts w:ascii="Consolas" w:eastAsia="Times New Roman" w:hAnsi="Consolas" w:cs="Times New Roman"/>
          <w:color w:val="2AA198"/>
          <w:sz w:val="21"/>
          <w:szCs w:val="21"/>
          <w:bdr w:val="none" w:sz="0" w:space="0" w:color="auto" w:frame="1"/>
          <w:shd w:val="clear" w:color="auto" w:fill="2F3136"/>
        </w:rPr>
        <w:t>true</w:t>
      </w:r>
      <w:r w:rsidRPr="00C9303A">
        <w:rPr>
          <w:rFonts w:ascii="Consolas" w:eastAsia="Times New Roman" w:hAnsi="Consolas" w:cs="Times New Roman"/>
          <w:color w:val="B9BBBE"/>
          <w:sz w:val="21"/>
          <w:szCs w:val="21"/>
          <w:shd w:val="clear" w:color="auto" w:fill="2F3136"/>
        </w:rPr>
        <w:t>;</w:t>
      </w:r>
    </w:p>
    <w:p w14:paraId="0EB02E1B"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lastRenderedPageBreak/>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name"</w:t>
      </w:r>
      <w:r w:rsidRPr="00C9303A">
        <w:rPr>
          <w:rFonts w:ascii="Consolas" w:eastAsia="Times New Roman" w:hAnsi="Consolas" w:cs="Times New Roman"/>
          <w:color w:val="B9BBBE"/>
          <w:sz w:val="21"/>
          <w:szCs w:val="21"/>
          <w:shd w:val="clear" w:color="auto" w:fill="2F3136"/>
        </w:rPr>
        <w:t xml:space="preserve">).innerHTML = </w:t>
      </w:r>
      <w:r w:rsidRPr="00C9303A">
        <w:rPr>
          <w:rFonts w:ascii="Consolas" w:eastAsia="Times New Roman" w:hAnsi="Consolas" w:cs="Times New Roman"/>
          <w:color w:val="2AA198"/>
          <w:sz w:val="21"/>
          <w:szCs w:val="21"/>
          <w:bdr w:val="none" w:sz="0" w:space="0" w:color="auto" w:frame="1"/>
          <w:shd w:val="clear" w:color="auto" w:fill="2F3136"/>
        </w:rPr>
        <w:t>"*Name Req"</w:t>
      </w:r>
      <w:r w:rsidRPr="00C9303A">
        <w:rPr>
          <w:rFonts w:ascii="Consolas" w:eastAsia="Times New Roman" w:hAnsi="Consolas" w:cs="Times New Roman"/>
          <w:color w:val="B9BBBE"/>
          <w:sz w:val="21"/>
          <w:szCs w:val="21"/>
          <w:shd w:val="clear" w:color="auto" w:fill="2F3136"/>
        </w:rPr>
        <w:t>;</w:t>
      </w:r>
    </w:p>
    <w:p w14:paraId="17E573B7"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5894E5E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lse</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if</w:t>
      </w:r>
      <w:r w:rsidRPr="00C9303A">
        <w:rPr>
          <w:rFonts w:ascii="Consolas" w:eastAsia="Times New Roman" w:hAnsi="Consolas" w:cs="Times New Roman"/>
          <w:color w:val="B9BBBE"/>
          <w:sz w:val="21"/>
          <w:szCs w:val="21"/>
          <w:shd w:val="clear" w:color="auto" w:fill="2F3136"/>
        </w:rPr>
        <w:t>(get(</w:t>
      </w:r>
      <w:r w:rsidRPr="00C9303A">
        <w:rPr>
          <w:rFonts w:ascii="Consolas" w:eastAsia="Times New Roman" w:hAnsi="Consolas" w:cs="Times New Roman"/>
          <w:color w:val="2AA198"/>
          <w:sz w:val="21"/>
          <w:szCs w:val="21"/>
          <w:bdr w:val="none" w:sz="0" w:space="0" w:color="auto" w:frame="1"/>
          <w:shd w:val="clear" w:color="auto" w:fill="2F3136"/>
        </w:rPr>
        <w:t>"name"</w:t>
      </w:r>
      <w:r w:rsidRPr="00C9303A">
        <w:rPr>
          <w:rFonts w:ascii="Consolas" w:eastAsia="Times New Roman" w:hAnsi="Consolas" w:cs="Times New Roman"/>
          <w:color w:val="B9BBBE"/>
          <w:sz w:val="21"/>
          <w:szCs w:val="21"/>
          <w:shd w:val="clear" w:color="auto" w:fill="2F3136"/>
        </w:rPr>
        <w:t xml:space="preserve">).value.length &lt; </w:t>
      </w:r>
      <w:r w:rsidRPr="00C9303A">
        <w:rPr>
          <w:rFonts w:ascii="Consolas" w:eastAsia="Times New Roman" w:hAnsi="Consolas" w:cs="Times New Roman"/>
          <w:color w:val="2AA198"/>
          <w:sz w:val="21"/>
          <w:szCs w:val="21"/>
          <w:bdr w:val="none" w:sz="0" w:space="0" w:color="auto" w:frame="1"/>
          <w:shd w:val="clear" w:color="auto" w:fill="2F3136"/>
        </w:rPr>
        <w:t>4</w:t>
      </w:r>
      <w:r w:rsidRPr="00C9303A">
        <w:rPr>
          <w:rFonts w:ascii="Consolas" w:eastAsia="Times New Roman" w:hAnsi="Consolas" w:cs="Times New Roman"/>
          <w:color w:val="B9BBBE"/>
          <w:sz w:val="21"/>
          <w:szCs w:val="21"/>
          <w:shd w:val="clear" w:color="auto" w:fill="2F3136"/>
        </w:rPr>
        <w:t>){</w:t>
      </w:r>
    </w:p>
    <w:p w14:paraId="6344D87C"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 xml:space="preserve">hasError = </w:t>
      </w:r>
      <w:r w:rsidRPr="00C9303A">
        <w:rPr>
          <w:rFonts w:ascii="Consolas" w:eastAsia="Times New Roman" w:hAnsi="Consolas" w:cs="Times New Roman"/>
          <w:color w:val="2AA198"/>
          <w:sz w:val="21"/>
          <w:szCs w:val="21"/>
          <w:bdr w:val="none" w:sz="0" w:space="0" w:color="auto" w:frame="1"/>
          <w:shd w:val="clear" w:color="auto" w:fill="2F3136"/>
        </w:rPr>
        <w:t>true</w:t>
      </w:r>
      <w:r w:rsidRPr="00C9303A">
        <w:rPr>
          <w:rFonts w:ascii="Consolas" w:eastAsia="Times New Roman" w:hAnsi="Consolas" w:cs="Times New Roman"/>
          <w:color w:val="B9BBBE"/>
          <w:sz w:val="21"/>
          <w:szCs w:val="21"/>
          <w:shd w:val="clear" w:color="auto" w:fill="2F3136"/>
        </w:rPr>
        <w:t>;</w:t>
      </w:r>
    </w:p>
    <w:p w14:paraId="6331F9C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name"</w:t>
      </w:r>
      <w:r w:rsidRPr="00C9303A">
        <w:rPr>
          <w:rFonts w:ascii="Consolas" w:eastAsia="Times New Roman" w:hAnsi="Consolas" w:cs="Times New Roman"/>
          <w:color w:val="B9BBBE"/>
          <w:sz w:val="21"/>
          <w:szCs w:val="21"/>
          <w:shd w:val="clear" w:color="auto" w:fill="2F3136"/>
        </w:rPr>
        <w:t xml:space="preserve">).innerHTML = </w:t>
      </w:r>
      <w:r w:rsidRPr="00C9303A">
        <w:rPr>
          <w:rFonts w:ascii="Consolas" w:eastAsia="Times New Roman" w:hAnsi="Consolas" w:cs="Times New Roman"/>
          <w:color w:val="2AA198"/>
          <w:sz w:val="21"/>
          <w:szCs w:val="21"/>
          <w:bdr w:val="none" w:sz="0" w:space="0" w:color="auto" w:frame="1"/>
          <w:shd w:val="clear" w:color="auto" w:fill="2F3136"/>
        </w:rPr>
        <w:t>"*Name must be &gt; 4 char"</w:t>
      </w:r>
      <w:r w:rsidRPr="00C9303A">
        <w:rPr>
          <w:rFonts w:ascii="Consolas" w:eastAsia="Times New Roman" w:hAnsi="Consolas" w:cs="Times New Roman"/>
          <w:color w:val="B9BBBE"/>
          <w:sz w:val="21"/>
          <w:szCs w:val="21"/>
          <w:shd w:val="clear" w:color="auto" w:fill="2F3136"/>
        </w:rPr>
        <w:t>;</w:t>
      </w:r>
    </w:p>
    <w:p w14:paraId="0F47C38D"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4F25A88D"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if</w:t>
      </w:r>
      <w:r w:rsidRPr="00C9303A">
        <w:rPr>
          <w:rFonts w:ascii="Consolas" w:eastAsia="Times New Roman" w:hAnsi="Consolas" w:cs="Times New Roman"/>
          <w:color w:val="B9BBBE"/>
          <w:sz w:val="21"/>
          <w:szCs w:val="21"/>
          <w:shd w:val="clear" w:color="auto" w:fill="2F3136"/>
        </w:rPr>
        <w:t>(get(</w:t>
      </w:r>
      <w:r w:rsidRPr="00C9303A">
        <w:rPr>
          <w:rFonts w:ascii="Consolas" w:eastAsia="Times New Roman" w:hAnsi="Consolas" w:cs="Times New Roman"/>
          <w:color w:val="2AA198"/>
          <w:sz w:val="21"/>
          <w:szCs w:val="21"/>
          <w:bdr w:val="none" w:sz="0" w:space="0" w:color="auto" w:frame="1"/>
          <w:shd w:val="clear" w:color="auto" w:fill="2F3136"/>
        </w:rPr>
        <w:t>"password"</w:t>
      </w:r>
      <w:r w:rsidRPr="00C9303A">
        <w:rPr>
          <w:rFonts w:ascii="Consolas" w:eastAsia="Times New Roman" w:hAnsi="Consolas" w:cs="Times New Roman"/>
          <w:color w:val="B9BBBE"/>
          <w:sz w:val="21"/>
          <w:szCs w:val="21"/>
          <w:shd w:val="clear" w:color="auto" w:fill="2F3136"/>
        </w:rPr>
        <w:t xml:space="preserve">).value ==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72C0092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 xml:space="preserve">hasError = </w:t>
      </w:r>
      <w:r w:rsidRPr="00C9303A">
        <w:rPr>
          <w:rFonts w:ascii="Consolas" w:eastAsia="Times New Roman" w:hAnsi="Consolas" w:cs="Times New Roman"/>
          <w:color w:val="2AA198"/>
          <w:sz w:val="21"/>
          <w:szCs w:val="21"/>
          <w:bdr w:val="none" w:sz="0" w:space="0" w:color="auto" w:frame="1"/>
          <w:shd w:val="clear" w:color="auto" w:fill="2F3136"/>
        </w:rPr>
        <w:t>true</w:t>
      </w:r>
      <w:r w:rsidRPr="00C9303A">
        <w:rPr>
          <w:rFonts w:ascii="Consolas" w:eastAsia="Times New Roman" w:hAnsi="Consolas" w:cs="Times New Roman"/>
          <w:color w:val="B9BBBE"/>
          <w:sz w:val="21"/>
          <w:szCs w:val="21"/>
          <w:shd w:val="clear" w:color="auto" w:fill="2F3136"/>
        </w:rPr>
        <w:t>;</w:t>
      </w:r>
    </w:p>
    <w:p w14:paraId="4C2B240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password"</w:t>
      </w:r>
      <w:r w:rsidRPr="00C9303A">
        <w:rPr>
          <w:rFonts w:ascii="Consolas" w:eastAsia="Times New Roman" w:hAnsi="Consolas" w:cs="Times New Roman"/>
          <w:color w:val="B9BBBE"/>
          <w:sz w:val="21"/>
          <w:szCs w:val="21"/>
          <w:shd w:val="clear" w:color="auto" w:fill="2F3136"/>
        </w:rPr>
        <w:t xml:space="preserve">).innerHTML = </w:t>
      </w:r>
      <w:r w:rsidRPr="00C9303A">
        <w:rPr>
          <w:rFonts w:ascii="Consolas" w:eastAsia="Times New Roman" w:hAnsi="Consolas" w:cs="Times New Roman"/>
          <w:color w:val="2AA198"/>
          <w:sz w:val="21"/>
          <w:szCs w:val="21"/>
          <w:bdr w:val="none" w:sz="0" w:space="0" w:color="auto" w:frame="1"/>
          <w:shd w:val="clear" w:color="auto" w:fill="2F3136"/>
        </w:rPr>
        <w:t>"*Password Req"</w:t>
      </w:r>
      <w:r w:rsidRPr="00C9303A">
        <w:rPr>
          <w:rFonts w:ascii="Consolas" w:eastAsia="Times New Roman" w:hAnsi="Consolas" w:cs="Times New Roman"/>
          <w:color w:val="B9BBBE"/>
          <w:sz w:val="21"/>
          <w:szCs w:val="21"/>
          <w:shd w:val="clear" w:color="auto" w:fill="2F3136"/>
        </w:rPr>
        <w:t>;</w:t>
      </w:r>
    </w:p>
    <w:p w14:paraId="2E1145A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67AA0B3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017CCD8B"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2BE6067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return</w:t>
      </w:r>
      <w:r w:rsidRPr="00C9303A">
        <w:rPr>
          <w:rFonts w:ascii="Consolas" w:eastAsia="Times New Roman" w:hAnsi="Consolas" w:cs="Times New Roman"/>
          <w:color w:val="B9BBBE"/>
          <w:sz w:val="21"/>
          <w:szCs w:val="21"/>
          <w:shd w:val="clear" w:color="auto" w:fill="2F3136"/>
        </w:rPr>
        <w:t xml:space="preserve"> !hasError;</w:t>
      </w:r>
    </w:p>
    <w:p w14:paraId="3291F8B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p>
    <w:p w14:paraId="24FE62E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4E24E36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7835312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inherit" w:eastAsia="Times New Roman" w:hAnsi="inherit" w:cs="Times New Roman"/>
          <w:color w:val="859900"/>
          <w:sz w:val="21"/>
          <w:szCs w:val="21"/>
          <w:bdr w:val="none" w:sz="0" w:space="0" w:color="auto" w:frame="1"/>
          <w:shd w:val="clear" w:color="auto" w:fill="2F3136"/>
        </w:rPr>
        <w:t>functio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268BD2"/>
          <w:sz w:val="21"/>
          <w:szCs w:val="21"/>
          <w:bdr w:val="none" w:sz="0" w:space="0" w:color="auto" w:frame="1"/>
          <w:shd w:val="clear" w:color="auto" w:fill="2F3136"/>
        </w:rPr>
        <w:t>refresh</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2BAAE2C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hasError=</w:t>
      </w:r>
      <w:r w:rsidRPr="00C9303A">
        <w:rPr>
          <w:rFonts w:ascii="Consolas" w:eastAsia="Times New Roman" w:hAnsi="Consolas" w:cs="Times New Roman"/>
          <w:color w:val="2AA198"/>
          <w:sz w:val="21"/>
          <w:szCs w:val="21"/>
          <w:bdr w:val="none" w:sz="0" w:space="0" w:color="auto" w:frame="1"/>
          <w:shd w:val="clear" w:color="auto" w:fill="2F3136"/>
        </w:rPr>
        <w:t>false</w:t>
      </w:r>
      <w:r w:rsidRPr="00C9303A">
        <w:rPr>
          <w:rFonts w:ascii="Consolas" w:eastAsia="Times New Roman" w:hAnsi="Consolas" w:cs="Times New Roman"/>
          <w:color w:val="B9BBBE"/>
          <w:sz w:val="21"/>
          <w:szCs w:val="21"/>
          <w:shd w:val="clear" w:color="auto" w:fill="2F3136"/>
        </w:rPr>
        <w:t>;</w:t>
      </w:r>
    </w:p>
    <w:p w14:paraId="55CAEF3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nid"</w:t>
      </w:r>
      <w:r w:rsidRPr="00C9303A">
        <w:rPr>
          <w:rFonts w:ascii="Consolas" w:eastAsia="Times New Roman" w:hAnsi="Consolas" w:cs="Times New Roman"/>
          <w:color w:val="B9BBBE"/>
          <w:sz w:val="21"/>
          <w:szCs w:val="21"/>
          <w:shd w:val="clear" w:color="auto" w:fill="2F3136"/>
        </w:rPr>
        <w:t>).innerHTML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65471127"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name"</w:t>
      </w:r>
      <w:r w:rsidRPr="00C9303A">
        <w:rPr>
          <w:rFonts w:ascii="Consolas" w:eastAsia="Times New Roman" w:hAnsi="Consolas" w:cs="Times New Roman"/>
          <w:color w:val="B9BBBE"/>
          <w:sz w:val="21"/>
          <w:szCs w:val="21"/>
          <w:shd w:val="clear" w:color="auto" w:fill="2F3136"/>
        </w:rPr>
        <w:t>).innerHTML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7269E3A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err_password"</w:t>
      </w:r>
      <w:r w:rsidRPr="00C9303A">
        <w:rPr>
          <w:rFonts w:ascii="Consolas" w:eastAsia="Times New Roman" w:hAnsi="Consolas" w:cs="Times New Roman"/>
          <w:color w:val="B9BBBE"/>
          <w:sz w:val="21"/>
          <w:szCs w:val="21"/>
          <w:shd w:val="clear" w:color="auto" w:fill="2F3136"/>
        </w:rPr>
        <w:t>).innerHTML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634F596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7624C4A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7B99933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script&gt;</w:t>
      </w:r>
    </w:p>
    <w:p w14:paraId="4DB1565C"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link rel=</w:t>
      </w:r>
      <w:r w:rsidRPr="00C9303A">
        <w:rPr>
          <w:rFonts w:ascii="Consolas" w:eastAsia="Times New Roman" w:hAnsi="Consolas" w:cs="Times New Roman"/>
          <w:color w:val="2AA198"/>
          <w:sz w:val="21"/>
          <w:szCs w:val="21"/>
          <w:bdr w:val="none" w:sz="0" w:space="0" w:color="auto" w:frame="1"/>
          <w:shd w:val="clear" w:color="auto" w:fill="2F3136"/>
        </w:rPr>
        <w:t>"stylesheet"</w:t>
      </w:r>
      <w:r w:rsidRPr="00C9303A">
        <w:rPr>
          <w:rFonts w:ascii="Consolas" w:eastAsia="Times New Roman" w:hAnsi="Consolas" w:cs="Times New Roman"/>
          <w:color w:val="B9BBBE"/>
          <w:sz w:val="21"/>
          <w:szCs w:val="21"/>
          <w:shd w:val="clear" w:color="auto" w:fill="2F3136"/>
        </w:rPr>
        <w:t xml:space="preserve"> href=</w:t>
      </w:r>
      <w:r w:rsidRPr="00C9303A">
        <w:rPr>
          <w:rFonts w:ascii="Consolas" w:eastAsia="Times New Roman" w:hAnsi="Consolas" w:cs="Times New Roman"/>
          <w:color w:val="2AA198"/>
          <w:sz w:val="21"/>
          <w:szCs w:val="21"/>
          <w:bdr w:val="none" w:sz="0" w:space="0" w:color="auto" w:frame="1"/>
          <w:shd w:val="clear" w:color="auto" w:fill="2F3136"/>
        </w:rPr>
        <w:t>"CSS/login.css"</w:t>
      </w:r>
      <w:r w:rsidRPr="00C9303A">
        <w:rPr>
          <w:rFonts w:ascii="Consolas" w:eastAsia="Times New Roman" w:hAnsi="Consolas" w:cs="Times New Roman"/>
          <w:color w:val="B9BBBE"/>
          <w:sz w:val="21"/>
          <w:szCs w:val="21"/>
          <w:shd w:val="clear" w:color="auto" w:fill="2F3136"/>
        </w:rPr>
        <w:t>&gt;</w:t>
      </w:r>
    </w:p>
    <w:p w14:paraId="274AD5E0"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head&gt;</w:t>
      </w:r>
    </w:p>
    <w:p w14:paraId="7CFBACA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title&gt;Login&lt;/title&gt;</w:t>
      </w:r>
    </w:p>
    <w:p w14:paraId="5E1C0219"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body&gt;</w:t>
      </w:r>
    </w:p>
    <w:p w14:paraId="73895B29"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 xml:space="preserve">&lt;h5 </w:t>
      </w:r>
      <w:r w:rsidRPr="00C9303A">
        <w:rPr>
          <w:rFonts w:ascii="inherit" w:eastAsia="Times New Roman" w:hAnsi="inherit" w:cs="Times New Roman"/>
          <w:color w:val="859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ext</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danger</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php</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cho</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rr_db</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h5</w:t>
      </w:r>
      <w:r w:rsidRPr="00C9303A">
        <w:rPr>
          <w:rFonts w:ascii="Consolas" w:eastAsia="Times New Roman" w:hAnsi="Consolas" w:cs="Times New Roman"/>
          <w:color w:val="B9BBBE"/>
          <w:sz w:val="21"/>
          <w:szCs w:val="21"/>
          <w:bdr w:val="none" w:sz="0" w:space="0" w:color="auto" w:frame="1"/>
          <w:shd w:val="clear" w:color="auto" w:fill="2F3136"/>
        </w:rPr>
        <w:t>&gt;</w:t>
      </w:r>
    </w:p>
    <w:p w14:paraId="777B2B2D"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form</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actio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box</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onsubmit</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retur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validat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metho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ost</w:t>
      </w:r>
      <w:r w:rsidRPr="00C9303A">
        <w:rPr>
          <w:rFonts w:ascii="Consolas" w:eastAsia="Times New Roman" w:hAnsi="Consolas" w:cs="Times New Roman"/>
          <w:color w:val="B9BBBE"/>
          <w:sz w:val="21"/>
          <w:szCs w:val="21"/>
          <w:bdr w:val="none" w:sz="0" w:space="0" w:color="auto" w:frame="1"/>
          <w:shd w:val="clear" w:color="auto" w:fill="2F3136"/>
        </w:rPr>
        <w:t>"&gt;</w:t>
      </w:r>
    </w:p>
    <w:p w14:paraId="4B346425"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fieldset</w:t>
      </w:r>
      <w:r w:rsidRPr="00C9303A">
        <w:rPr>
          <w:rFonts w:ascii="Consolas" w:eastAsia="Times New Roman" w:hAnsi="Consolas" w:cs="Times New Roman"/>
          <w:color w:val="B9BBBE"/>
          <w:sz w:val="21"/>
          <w:szCs w:val="21"/>
          <w:bdr w:val="none" w:sz="0" w:space="0" w:color="auto" w:frame="1"/>
          <w:shd w:val="clear" w:color="auto" w:fill="2F3136"/>
        </w:rPr>
        <w:t>&gt;</w:t>
      </w:r>
    </w:p>
    <w:p w14:paraId="33F2B097"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able</w:t>
      </w:r>
      <w:r w:rsidRPr="00C9303A">
        <w:rPr>
          <w:rFonts w:ascii="Consolas" w:eastAsia="Times New Roman" w:hAnsi="Consolas" w:cs="Times New Roman"/>
          <w:color w:val="B9BBBE"/>
          <w:sz w:val="21"/>
          <w:szCs w:val="21"/>
          <w:bdr w:val="none" w:sz="0" w:space="0" w:color="auto" w:frame="1"/>
          <w:shd w:val="clear" w:color="auto" w:fill="2F3136"/>
        </w:rPr>
        <w:t>&gt;</w:t>
      </w:r>
    </w:p>
    <w:p w14:paraId="006D5FD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align</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center</w:t>
      </w:r>
      <w:r w:rsidRPr="00C9303A">
        <w:rPr>
          <w:rFonts w:ascii="Consolas" w:eastAsia="Times New Roman" w:hAnsi="Consolas" w:cs="Times New Roman"/>
          <w:color w:val="B9BBBE"/>
          <w:sz w:val="21"/>
          <w:szCs w:val="21"/>
          <w:bdr w:val="none" w:sz="0" w:space="0" w:color="auto" w:frame="1"/>
          <w:shd w:val="clear" w:color="auto" w:fill="2F3136"/>
        </w:rPr>
        <w:t>"&gt;</w:t>
      </w:r>
    </w:p>
    <w:p w14:paraId="7F02331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h1</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Login</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h1</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126EC27D"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3E27FF37"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1F76B79A"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286E418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 xml:space="preserve">  </w:t>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NID</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28D47C7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extbox</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inpu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ni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typ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ex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ni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placeholder</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ni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7AB778F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spa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err_ni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php</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cho</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rr_ni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span</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 xml:space="preserve">&gt; </w:t>
      </w:r>
    </w:p>
    <w:p w14:paraId="6BA9254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 xml:space="preserve"> &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5307E471"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70D3A02F"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01B522D0"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 xml:space="preserve">   </w:t>
      </w:r>
    </w:p>
    <w:p w14:paraId="1D05433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6DF0F4B7"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extbox</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inpu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typ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ex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placeholder</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4FE90FDC"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spa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err_name</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php</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cho</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rr_name</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span</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 xml:space="preserve">&gt; </w:t>
      </w:r>
    </w:p>
    <w:p w14:paraId="3B123CA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45AE4C7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4AB8D4CA"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p>
    <w:p w14:paraId="2FC81583"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Password</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29EE0B0C"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extbox</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inpu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asswor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typ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asswor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asswor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placeholder</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asswor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2C2A97A3"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lastRenderedPageBreak/>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spa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err_passwor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php</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cho</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err_password</w:t>
      </w:r>
      <w:r w:rsidRPr="00C9303A">
        <w:rPr>
          <w:rFonts w:ascii="Consolas" w:eastAsia="Times New Roman" w:hAnsi="Consolas" w:cs="Times New Roman"/>
          <w:color w:val="B9BBBE"/>
          <w:sz w:val="21"/>
          <w:szCs w:val="21"/>
          <w:bdr w:val="none" w:sz="0" w:space="0" w:color="auto" w:frame="1"/>
          <w:shd w:val="clear" w:color="auto" w:fill="2F3136"/>
        </w:rPr>
        <w:t>;?&gt; &lt;/</w:t>
      </w:r>
      <w:r w:rsidRPr="00C9303A">
        <w:rPr>
          <w:rFonts w:ascii="inherit" w:eastAsia="Times New Roman" w:hAnsi="inherit" w:cs="Times New Roman"/>
          <w:color w:val="B58900"/>
          <w:sz w:val="21"/>
          <w:szCs w:val="21"/>
          <w:bdr w:val="none" w:sz="0" w:space="0" w:color="auto" w:frame="1"/>
          <w:shd w:val="clear" w:color="auto" w:fill="2F3136"/>
        </w:rPr>
        <w:t>span</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79081E9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gt;</w:t>
      </w:r>
    </w:p>
    <w:p w14:paraId="478B0AB5"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3C2698E5"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2FC46C8C"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olspan</w:t>
      </w:r>
      <w:r w:rsidRPr="00C9303A">
        <w:rPr>
          <w:rFonts w:ascii="Consolas" w:eastAsia="Times New Roman" w:hAnsi="Consolas" w:cs="Times New Roman"/>
          <w:color w:val="B9BBBE"/>
          <w:sz w:val="21"/>
          <w:szCs w:val="21"/>
          <w:bdr w:val="none" w:sz="0" w:space="0" w:color="auto" w:frame="1"/>
          <w:shd w:val="clear" w:color="auto" w:fill="2F3136"/>
        </w:rPr>
        <w:t xml:space="preserve">="2" </w:t>
      </w:r>
      <w:r w:rsidRPr="00C9303A">
        <w:rPr>
          <w:rFonts w:ascii="inherit" w:eastAsia="Times New Roman" w:hAnsi="inherit" w:cs="Times New Roman"/>
          <w:color w:val="B58900"/>
          <w:sz w:val="21"/>
          <w:szCs w:val="21"/>
          <w:bdr w:val="none" w:sz="0" w:space="0" w:color="auto" w:frame="1"/>
          <w:shd w:val="clear" w:color="auto" w:fill="2F3136"/>
        </w:rPr>
        <w:t>align</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right</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btn</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go</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inpu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typ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submi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btn_logi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valu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Login</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1D850B28"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1409BE4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54D53482"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able</w:t>
      </w:r>
      <w:r w:rsidRPr="00C9303A">
        <w:rPr>
          <w:rFonts w:ascii="Consolas" w:eastAsia="Times New Roman" w:hAnsi="Consolas" w:cs="Times New Roman"/>
          <w:color w:val="B9BBBE"/>
          <w:sz w:val="21"/>
          <w:szCs w:val="21"/>
          <w:bdr w:val="none" w:sz="0" w:space="0" w:color="auto" w:frame="1"/>
          <w:shd w:val="clear" w:color="auto" w:fill="2F3136"/>
        </w:rPr>
        <w:t>&gt;</w:t>
      </w:r>
    </w:p>
    <w:p w14:paraId="124C3818"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1110B488"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48EA87A5"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h5</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a</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href</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registrationpublic</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hp</w:t>
      </w:r>
      <w:r w:rsidRPr="00C9303A">
        <w:rPr>
          <w:rFonts w:ascii="Consolas" w:eastAsia="Times New Roman" w:hAnsi="Consolas" w:cs="Times New Roman"/>
          <w:color w:val="B9BBBE"/>
          <w:sz w:val="21"/>
          <w:szCs w:val="21"/>
          <w:bdr w:val="none" w:sz="0" w:space="0" w:color="auto" w:frame="1"/>
          <w:shd w:val="clear" w:color="auto" w:fill="2F3136"/>
        </w:rPr>
        <w:t xml:space="preserve">"&gt; </w:t>
      </w:r>
      <w:r w:rsidRPr="00C9303A">
        <w:rPr>
          <w:rFonts w:ascii="inherit" w:eastAsia="Times New Roman" w:hAnsi="inherit" w:cs="Times New Roman"/>
          <w:color w:val="B58900"/>
          <w:sz w:val="21"/>
          <w:szCs w:val="21"/>
          <w:bdr w:val="none" w:sz="0" w:space="0" w:color="auto" w:frame="1"/>
          <w:shd w:val="clear" w:color="auto" w:fill="2F3136"/>
        </w:rPr>
        <w:t>Ar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you</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no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registere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yet</w:t>
      </w:r>
      <w:r w:rsidRPr="00C9303A">
        <w:rPr>
          <w:rFonts w:ascii="Consolas" w:eastAsia="Times New Roman" w:hAnsi="Consolas" w:cs="Times New Roman"/>
          <w:color w:val="B9BBBE"/>
          <w:sz w:val="21"/>
          <w:szCs w:val="21"/>
          <w:bdr w:val="none" w:sz="0" w:space="0" w:color="auto" w:frame="1"/>
          <w:shd w:val="clear" w:color="auto" w:fill="2F3136"/>
        </w:rPr>
        <w:t>? &lt;/</w:t>
      </w:r>
      <w:r w:rsidRPr="00C9303A">
        <w:rPr>
          <w:rFonts w:ascii="inherit" w:eastAsia="Times New Roman" w:hAnsi="inherit" w:cs="Times New Roman"/>
          <w:color w:val="B58900"/>
          <w:sz w:val="21"/>
          <w:szCs w:val="21"/>
          <w:bdr w:val="none" w:sz="0" w:space="0" w:color="auto" w:frame="1"/>
          <w:shd w:val="clear" w:color="auto" w:fill="2F3136"/>
        </w:rPr>
        <w:t>a</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h5</w:t>
      </w:r>
      <w:r w:rsidRPr="00C9303A">
        <w:rPr>
          <w:rFonts w:ascii="Consolas" w:eastAsia="Times New Roman" w:hAnsi="Consolas" w:cs="Times New Roman"/>
          <w:color w:val="B9BBBE"/>
          <w:sz w:val="21"/>
          <w:szCs w:val="21"/>
          <w:bdr w:val="none" w:sz="0" w:space="0" w:color="auto" w:frame="1"/>
          <w:shd w:val="clear" w:color="auto" w:fill="2F3136"/>
        </w:rPr>
        <w:t>&gt;</w:t>
      </w:r>
    </w:p>
    <w:p w14:paraId="68628E4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h5</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a</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href</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resetPublicpage1</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hp</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Reset</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Password</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a</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h5</w:t>
      </w:r>
      <w:r w:rsidRPr="00C9303A">
        <w:rPr>
          <w:rFonts w:ascii="Consolas" w:eastAsia="Times New Roman" w:hAnsi="Consolas" w:cs="Times New Roman"/>
          <w:color w:val="B9BBBE"/>
          <w:sz w:val="21"/>
          <w:szCs w:val="21"/>
          <w:bdr w:val="none" w:sz="0" w:space="0" w:color="auto" w:frame="1"/>
          <w:shd w:val="clear" w:color="auto" w:fill="2F3136"/>
        </w:rPr>
        <w:t>&gt;</w:t>
      </w:r>
    </w:p>
    <w:p w14:paraId="27F9CCC8"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3531DFF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 xml:space="preserve">  &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h5</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a</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href</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ublicDetail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hp</w:t>
      </w:r>
      <w:r w:rsidRPr="00C9303A">
        <w:rPr>
          <w:rFonts w:ascii="Consolas" w:eastAsia="Times New Roman" w:hAnsi="Consolas" w:cs="Times New Roman"/>
          <w:color w:val="B9BBBE"/>
          <w:sz w:val="21"/>
          <w:szCs w:val="21"/>
          <w:bdr w:val="none" w:sz="0" w:space="0" w:color="auto" w:frame="1"/>
          <w:shd w:val="clear" w:color="auto" w:fill="2F3136"/>
        </w:rPr>
        <w:t xml:space="preserve">"&gt; </w:t>
      </w:r>
      <w:r w:rsidRPr="00C9303A">
        <w:rPr>
          <w:rFonts w:ascii="inherit" w:eastAsia="Times New Roman" w:hAnsi="inherit" w:cs="Times New Roman"/>
          <w:color w:val="B58900"/>
          <w:sz w:val="21"/>
          <w:szCs w:val="21"/>
          <w:bdr w:val="none" w:sz="0" w:space="0" w:color="auto" w:frame="1"/>
          <w:shd w:val="clear" w:color="auto" w:fill="2F3136"/>
        </w:rPr>
        <w:t>If</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you</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ar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already</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logged</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ick</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Here</w:t>
      </w:r>
      <w:r w:rsidRPr="00C9303A">
        <w:rPr>
          <w:rFonts w:ascii="Consolas" w:eastAsia="Times New Roman" w:hAnsi="Consolas" w:cs="Times New Roman"/>
          <w:color w:val="B9BBBE"/>
          <w:sz w:val="21"/>
          <w:szCs w:val="21"/>
          <w:bdr w:val="none" w:sz="0" w:space="0" w:color="auto" w:frame="1"/>
          <w:shd w:val="clear" w:color="auto" w:fill="2F3136"/>
        </w:rPr>
        <w:t>! &lt;/</w:t>
      </w:r>
      <w:r w:rsidRPr="00C9303A">
        <w:rPr>
          <w:rFonts w:ascii="inherit" w:eastAsia="Times New Roman" w:hAnsi="inherit" w:cs="Times New Roman"/>
          <w:color w:val="B58900"/>
          <w:sz w:val="21"/>
          <w:szCs w:val="21"/>
          <w:bdr w:val="none" w:sz="0" w:space="0" w:color="auto" w:frame="1"/>
          <w:shd w:val="clear" w:color="auto" w:fill="2F3136"/>
        </w:rPr>
        <w:t>a</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h5</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d</w:t>
      </w:r>
      <w:r w:rsidRPr="00C9303A">
        <w:rPr>
          <w:rFonts w:ascii="Consolas" w:eastAsia="Times New Roman" w:hAnsi="Consolas" w:cs="Times New Roman"/>
          <w:color w:val="B9BBBE"/>
          <w:sz w:val="21"/>
          <w:szCs w:val="21"/>
          <w:bdr w:val="none" w:sz="0" w:space="0" w:color="auto" w:frame="1"/>
          <w:shd w:val="clear" w:color="auto" w:fill="2F3136"/>
        </w:rPr>
        <w:t>&gt;</w:t>
      </w:r>
    </w:p>
    <w:p w14:paraId="5569A8E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 xml:space="preserve">  &lt;/</w:t>
      </w:r>
      <w:r w:rsidRPr="00C9303A">
        <w:rPr>
          <w:rFonts w:ascii="inherit" w:eastAsia="Times New Roman" w:hAnsi="inherit" w:cs="Times New Roman"/>
          <w:color w:val="B58900"/>
          <w:sz w:val="21"/>
          <w:szCs w:val="21"/>
          <w:bdr w:val="none" w:sz="0" w:space="0" w:color="auto" w:frame="1"/>
          <w:shd w:val="clear" w:color="auto" w:fill="2F3136"/>
        </w:rPr>
        <w:t>tr</w:t>
      </w:r>
      <w:r w:rsidRPr="00C9303A">
        <w:rPr>
          <w:rFonts w:ascii="Consolas" w:eastAsia="Times New Roman" w:hAnsi="Consolas" w:cs="Times New Roman"/>
          <w:color w:val="B9BBBE"/>
          <w:sz w:val="21"/>
          <w:szCs w:val="21"/>
          <w:bdr w:val="none" w:sz="0" w:space="0" w:color="auto" w:frame="1"/>
          <w:shd w:val="clear" w:color="auto" w:fill="2F3136"/>
        </w:rPr>
        <w:t>&gt;</w:t>
      </w:r>
    </w:p>
    <w:p w14:paraId="518152CD"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695254BE"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fieldset</w:t>
      </w:r>
      <w:r w:rsidRPr="00C9303A">
        <w:rPr>
          <w:rFonts w:ascii="Consolas" w:eastAsia="Times New Roman" w:hAnsi="Consolas" w:cs="Times New Roman"/>
          <w:color w:val="B9BBBE"/>
          <w:sz w:val="21"/>
          <w:szCs w:val="21"/>
          <w:bdr w:val="none" w:sz="0" w:space="0" w:color="auto" w:frame="1"/>
          <w:shd w:val="clear" w:color="auto" w:fill="2F3136"/>
        </w:rPr>
        <w:t>&gt;</w:t>
      </w:r>
    </w:p>
    <w:p w14:paraId="1689E7CD"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form</w:t>
      </w:r>
      <w:r w:rsidRPr="00C9303A">
        <w:rPr>
          <w:rFonts w:ascii="Consolas" w:eastAsia="Times New Roman" w:hAnsi="Consolas" w:cs="Times New Roman"/>
          <w:color w:val="B9BBBE"/>
          <w:sz w:val="21"/>
          <w:szCs w:val="21"/>
          <w:bdr w:val="none" w:sz="0" w:space="0" w:color="auto" w:frame="1"/>
          <w:shd w:val="clear" w:color="auto" w:fill="2F3136"/>
        </w:rPr>
        <w:t>&gt;</w:t>
      </w:r>
    </w:p>
    <w:p w14:paraId="438E50B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45BBE4AF"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5440E3BE"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body</w:t>
      </w:r>
      <w:r w:rsidRPr="00C9303A">
        <w:rPr>
          <w:rFonts w:ascii="Consolas" w:eastAsia="Times New Roman" w:hAnsi="Consolas" w:cs="Times New Roman"/>
          <w:color w:val="B9BBBE"/>
          <w:sz w:val="21"/>
          <w:szCs w:val="21"/>
          <w:bdr w:val="none" w:sz="0" w:space="0" w:color="auto" w:frame="1"/>
          <w:shd w:val="clear" w:color="auto" w:fill="2F3136"/>
        </w:rPr>
        <w:t>&gt;</w:t>
      </w:r>
    </w:p>
    <w:p w14:paraId="37A982E5" w14:textId="586DC584" w:rsidR="00D0165F" w:rsidRDefault="00C9303A" w:rsidP="00C9303A">
      <w:pPr>
        <w:spacing w:after="0" w:line="240" w:lineRule="auto"/>
        <w:contextualSpacing/>
        <w:jc w:val="center"/>
        <w:rPr>
          <w:rFonts w:ascii="Consolas" w:hAnsi="Consolas" w:cs="Times New Roman"/>
          <w:i/>
          <w:sz w:val="24"/>
          <w:szCs w:val="24"/>
        </w:rPr>
      </w:pP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html</w:t>
      </w:r>
      <w:r w:rsidRPr="00C9303A">
        <w:rPr>
          <w:rFonts w:ascii="Consolas" w:eastAsia="Times New Roman" w:hAnsi="Consolas" w:cs="Times New Roman"/>
          <w:color w:val="B9BBBE"/>
          <w:sz w:val="21"/>
          <w:szCs w:val="21"/>
          <w:bdr w:val="none" w:sz="0" w:space="0" w:color="auto" w:frame="1"/>
          <w:shd w:val="clear" w:color="auto" w:fill="2F3136"/>
        </w:rPr>
        <w:t>&gt;</w:t>
      </w:r>
    </w:p>
    <w:p w14:paraId="53623284" w14:textId="3165F712" w:rsidR="00D0165F" w:rsidRDefault="00C9303A"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AllPublicDetails</w:t>
      </w:r>
      <w:r w:rsidR="00D0165F" w:rsidRPr="00D0165F">
        <w:rPr>
          <w:rFonts w:ascii="Consolas" w:hAnsi="Consolas" w:cs="Times New Roman"/>
          <w:b/>
          <w:i/>
          <w:sz w:val="24"/>
          <w:szCs w:val="24"/>
          <w:u w:val="single"/>
        </w:rPr>
        <w:t>.php</w:t>
      </w:r>
    </w:p>
    <w:p w14:paraId="2A03C07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CB4B16"/>
          <w:sz w:val="21"/>
          <w:szCs w:val="21"/>
          <w:bdr w:val="none" w:sz="0" w:space="0" w:color="auto" w:frame="1"/>
          <w:shd w:val="clear" w:color="auto" w:fill="2F3136"/>
        </w:rPr>
        <w:t>&lt;?php</w:t>
      </w:r>
      <w:r w:rsidRPr="00C9303A">
        <w:rPr>
          <w:rFonts w:ascii="Consolas" w:eastAsia="Times New Roman" w:hAnsi="Consolas" w:cs="Times New Roman"/>
          <w:color w:val="B9BBBE"/>
          <w:sz w:val="21"/>
          <w:szCs w:val="21"/>
          <w:shd w:val="clear" w:color="auto" w:fill="2F3136"/>
        </w:rPr>
        <w:t xml:space="preserve"> </w:t>
      </w:r>
    </w:p>
    <w:p w14:paraId="6CFB4003"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7DD3A86D"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3BF148D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require_once</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controllers/crudPubController.php'</w:t>
      </w:r>
      <w:r w:rsidRPr="00C9303A">
        <w:rPr>
          <w:rFonts w:ascii="Consolas" w:eastAsia="Times New Roman" w:hAnsi="Consolas" w:cs="Times New Roman"/>
          <w:color w:val="B9BBBE"/>
          <w:sz w:val="21"/>
          <w:szCs w:val="21"/>
          <w:shd w:val="clear" w:color="auto" w:fill="2F3136"/>
        </w:rPr>
        <w:t>;</w:t>
      </w:r>
    </w:p>
    <w:p w14:paraId="3283776F"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58900"/>
          <w:sz w:val="21"/>
          <w:szCs w:val="21"/>
          <w:bdr w:val="none" w:sz="0" w:space="0" w:color="auto" w:frame="1"/>
          <w:shd w:val="clear" w:color="auto" w:fill="2F3136"/>
        </w:rPr>
        <w:t>$public</w:t>
      </w:r>
      <w:r w:rsidRPr="00C9303A">
        <w:rPr>
          <w:rFonts w:ascii="Consolas" w:eastAsia="Times New Roman" w:hAnsi="Consolas" w:cs="Times New Roman"/>
          <w:color w:val="B9BBBE"/>
          <w:sz w:val="21"/>
          <w:szCs w:val="21"/>
          <w:shd w:val="clear" w:color="auto" w:fill="2F3136"/>
        </w:rPr>
        <w:t xml:space="preserve"> = getAllPublic();</w:t>
      </w:r>
    </w:p>
    <w:p w14:paraId="78899A50"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p>
    <w:p w14:paraId="51F1E9B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CB4B16"/>
          <w:sz w:val="21"/>
          <w:szCs w:val="21"/>
          <w:bdr w:val="none" w:sz="0" w:space="0" w:color="auto" w:frame="1"/>
          <w:shd w:val="clear" w:color="auto" w:fill="2F3136"/>
        </w:rPr>
        <w:t>?&gt;</w:t>
      </w:r>
    </w:p>
    <w:p w14:paraId="48A01F0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41D2E13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html&gt;</w:t>
      </w:r>
    </w:p>
    <w:p w14:paraId="521742D0"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616B101C"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head&gt;</w:t>
      </w:r>
    </w:p>
    <w:p w14:paraId="6355E740"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script&gt;</w:t>
      </w:r>
    </w:p>
    <w:p w14:paraId="71955D5C"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inherit" w:eastAsia="Times New Roman" w:hAnsi="inherit" w:cs="Times New Roman"/>
          <w:color w:val="859900"/>
          <w:sz w:val="21"/>
          <w:szCs w:val="21"/>
          <w:bdr w:val="none" w:sz="0" w:space="0" w:color="auto" w:frame="1"/>
          <w:shd w:val="clear" w:color="auto" w:fill="2F3136"/>
        </w:rPr>
        <w:t>functio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268BD2"/>
          <w:sz w:val="21"/>
          <w:szCs w:val="21"/>
          <w:bdr w:val="none" w:sz="0" w:space="0" w:color="auto" w:frame="1"/>
          <w:shd w:val="clear" w:color="auto" w:fill="2F3136"/>
        </w:rPr>
        <w:t>get</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9BBBE"/>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0A2B8DD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return</w:t>
      </w:r>
      <w:r w:rsidRPr="00C9303A">
        <w:rPr>
          <w:rFonts w:ascii="Consolas" w:eastAsia="Times New Roman" w:hAnsi="Consolas" w:cs="Times New Roman"/>
          <w:color w:val="B9BBBE"/>
          <w:sz w:val="21"/>
          <w:szCs w:val="21"/>
          <w:shd w:val="clear" w:color="auto" w:fill="2F3136"/>
        </w:rPr>
        <w:t xml:space="preserve"> document.getElementById(id);</w:t>
      </w:r>
    </w:p>
    <w:p w14:paraId="43ECDE2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w:t>
      </w:r>
    </w:p>
    <w:p w14:paraId="7113335D"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inherit" w:eastAsia="Times New Roman" w:hAnsi="inherit" w:cs="Times New Roman"/>
          <w:color w:val="859900"/>
          <w:sz w:val="21"/>
          <w:szCs w:val="21"/>
          <w:bdr w:val="none" w:sz="0" w:space="0" w:color="auto" w:frame="1"/>
          <w:shd w:val="clear" w:color="auto" w:fill="2F3136"/>
        </w:rPr>
        <w:t>function</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268BD2"/>
          <w:sz w:val="21"/>
          <w:szCs w:val="21"/>
          <w:bdr w:val="none" w:sz="0" w:space="0" w:color="auto" w:frame="1"/>
          <w:shd w:val="clear" w:color="auto" w:fill="2F3136"/>
        </w:rPr>
        <w:t>searchPublic</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9BBBE"/>
          <w:sz w:val="21"/>
          <w:szCs w:val="21"/>
          <w:bdr w:val="none" w:sz="0" w:space="0" w:color="auto" w:frame="1"/>
          <w:shd w:val="clear" w:color="auto" w:fill="2F3136"/>
        </w:rPr>
        <w:t>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08A675A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if</w:t>
      </w:r>
      <w:r w:rsidRPr="00C9303A">
        <w:rPr>
          <w:rFonts w:ascii="Consolas" w:eastAsia="Times New Roman" w:hAnsi="Consolas" w:cs="Times New Roman"/>
          <w:color w:val="B9BBBE"/>
          <w:sz w:val="21"/>
          <w:szCs w:val="21"/>
          <w:shd w:val="clear" w:color="auto" w:fill="2F3136"/>
        </w:rPr>
        <w:t xml:space="preserve">(e.value ==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74FBDBFB"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suggesstion"</w:t>
      </w:r>
      <w:r w:rsidRPr="00C9303A">
        <w:rPr>
          <w:rFonts w:ascii="Consolas" w:eastAsia="Times New Roman" w:hAnsi="Consolas" w:cs="Times New Roman"/>
          <w:color w:val="B9BBBE"/>
          <w:sz w:val="21"/>
          <w:szCs w:val="21"/>
          <w:shd w:val="clear" w:color="auto" w:fill="2F3136"/>
        </w:rPr>
        <w:t xml:space="preserve">).innerHTML = </w:t>
      </w:r>
      <w:r w:rsidRPr="00C9303A">
        <w:rPr>
          <w:rFonts w:ascii="Consolas" w:eastAsia="Times New Roman" w:hAnsi="Consolas" w:cs="Times New Roman"/>
          <w:color w:val="2AA198"/>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7D33305B"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return</w:t>
      </w:r>
      <w:r w:rsidRPr="00C9303A">
        <w:rPr>
          <w:rFonts w:ascii="Consolas" w:eastAsia="Times New Roman" w:hAnsi="Consolas" w:cs="Times New Roman"/>
          <w:color w:val="B9BBBE"/>
          <w:sz w:val="21"/>
          <w:szCs w:val="21"/>
          <w:shd w:val="clear" w:color="auto" w:fill="2F3136"/>
        </w:rPr>
        <w:t>;</w:t>
      </w:r>
    </w:p>
    <w:p w14:paraId="2FD2FCC9"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w:t>
      </w:r>
    </w:p>
    <w:p w14:paraId="4C3869E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var</w:t>
      </w:r>
      <w:r w:rsidRPr="00C9303A">
        <w:rPr>
          <w:rFonts w:ascii="Consolas" w:eastAsia="Times New Roman" w:hAnsi="Consolas" w:cs="Times New Roman"/>
          <w:color w:val="B9BBBE"/>
          <w:sz w:val="21"/>
          <w:szCs w:val="21"/>
          <w:shd w:val="clear" w:color="auto" w:fill="2F3136"/>
        </w:rPr>
        <w:t xml:space="preserve"> xhr = </w:t>
      </w:r>
      <w:r w:rsidRPr="00C9303A">
        <w:rPr>
          <w:rFonts w:ascii="Consolas" w:eastAsia="Times New Roman" w:hAnsi="Consolas" w:cs="Times New Roman"/>
          <w:color w:val="859900"/>
          <w:sz w:val="21"/>
          <w:szCs w:val="21"/>
          <w:bdr w:val="none" w:sz="0" w:space="0" w:color="auto" w:frame="1"/>
          <w:shd w:val="clear" w:color="auto" w:fill="2F3136"/>
        </w:rPr>
        <w:t>new</w:t>
      </w:r>
      <w:r w:rsidRPr="00C9303A">
        <w:rPr>
          <w:rFonts w:ascii="Consolas" w:eastAsia="Times New Roman" w:hAnsi="Consolas" w:cs="Times New Roman"/>
          <w:color w:val="B9BBBE"/>
          <w:sz w:val="21"/>
          <w:szCs w:val="21"/>
          <w:shd w:val="clear" w:color="auto" w:fill="2F3136"/>
        </w:rPr>
        <w:t xml:space="preserve"> XMLHttpRequest();</w:t>
      </w:r>
    </w:p>
    <w:p w14:paraId="2B42EC27"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xhr.open(</w:t>
      </w:r>
      <w:r w:rsidRPr="00C9303A">
        <w:rPr>
          <w:rFonts w:ascii="Consolas" w:eastAsia="Times New Roman" w:hAnsi="Consolas" w:cs="Times New Roman"/>
          <w:color w:val="2AA198"/>
          <w:sz w:val="21"/>
          <w:szCs w:val="21"/>
          <w:bdr w:val="none" w:sz="0" w:space="0" w:color="auto" w:frame="1"/>
          <w:shd w:val="clear" w:color="auto" w:fill="2F3136"/>
        </w:rPr>
        <w:t>"GE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searchPublic.php?key="</w:t>
      </w:r>
      <w:r w:rsidRPr="00C9303A">
        <w:rPr>
          <w:rFonts w:ascii="Consolas" w:eastAsia="Times New Roman" w:hAnsi="Consolas" w:cs="Times New Roman"/>
          <w:color w:val="B9BBBE"/>
          <w:sz w:val="21"/>
          <w:szCs w:val="21"/>
          <w:shd w:val="clear" w:color="auto" w:fill="2F3136"/>
        </w:rPr>
        <w:t>+e.value,</w:t>
      </w:r>
      <w:r w:rsidRPr="00C9303A">
        <w:rPr>
          <w:rFonts w:ascii="Consolas" w:eastAsia="Times New Roman" w:hAnsi="Consolas" w:cs="Times New Roman"/>
          <w:color w:val="2AA198"/>
          <w:sz w:val="21"/>
          <w:szCs w:val="21"/>
          <w:bdr w:val="none" w:sz="0" w:space="0" w:color="auto" w:frame="1"/>
          <w:shd w:val="clear" w:color="auto" w:fill="2F3136"/>
        </w:rPr>
        <w:t>true</w:t>
      </w:r>
      <w:r w:rsidRPr="00C9303A">
        <w:rPr>
          <w:rFonts w:ascii="Consolas" w:eastAsia="Times New Roman" w:hAnsi="Consolas" w:cs="Times New Roman"/>
          <w:color w:val="B9BBBE"/>
          <w:sz w:val="21"/>
          <w:szCs w:val="21"/>
          <w:shd w:val="clear" w:color="auto" w:fill="2F3136"/>
        </w:rPr>
        <w:t>);</w:t>
      </w:r>
    </w:p>
    <w:p w14:paraId="416A60F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xhr.onreadystatechange=</w:t>
      </w:r>
      <w:r w:rsidRPr="00C9303A">
        <w:rPr>
          <w:rFonts w:ascii="inherit" w:eastAsia="Times New Roman" w:hAnsi="inherit" w:cs="Times New Roman"/>
          <w:color w:val="859900"/>
          <w:sz w:val="21"/>
          <w:szCs w:val="21"/>
          <w:bdr w:val="none" w:sz="0" w:space="0" w:color="auto" w:frame="1"/>
          <w:shd w:val="clear" w:color="auto" w:fill="2F3136"/>
        </w:rPr>
        <w:t>function</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Consolas" w:eastAsia="Times New Roman" w:hAnsi="Consolas" w:cs="Times New Roman"/>
          <w:color w:val="B9BBBE"/>
          <w:sz w:val="21"/>
          <w:szCs w:val="21"/>
          <w:shd w:val="clear" w:color="auto" w:fill="2F3136"/>
        </w:rPr>
        <w:t>{</w:t>
      </w:r>
    </w:p>
    <w:p w14:paraId="2916EAE7"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if</w:t>
      </w:r>
      <w:r w:rsidRPr="00C9303A">
        <w:rPr>
          <w:rFonts w:ascii="Consolas" w:eastAsia="Times New Roman" w:hAnsi="Consolas" w:cs="Times New Roman"/>
          <w:color w:val="B9BBBE"/>
          <w:sz w:val="21"/>
          <w:szCs w:val="21"/>
          <w:shd w:val="clear" w:color="auto" w:fill="2F3136"/>
        </w:rPr>
        <w:t>(this.readyState==</w:t>
      </w:r>
      <w:r w:rsidRPr="00C9303A">
        <w:rPr>
          <w:rFonts w:ascii="Consolas" w:eastAsia="Times New Roman" w:hAnsi="Consolas" w:cs="Times New Roman"/>
          <w:color w:val="2AA198"/>
          <w:sz w:val="21"/>
          <w:szCs w:val="21"/>
          <w:bdr w:val="none" w:sz="0" w:space="0" w:color="auto" w:frame="1"/>
          <w:shd w:val="clear" w:color="auto" w:fill="2F3136"/>
        </w:rPr>
        <w:t>4</w:t>
      </w:r>
      <w:r w:rsidRPr="00C9303A">
        <w:rPr>
          <w:rFonts w:ascii="Consolas" w:eastAsia="Times New Roman" w:hAnsi="Consolas" w:cs="Times New Roman"/>
          <w:color w:val="B9BBBE"/>
          <w:sz w:val="21"/>
          <w:szCs w:val="21"/>
          <w:shd w:val="clear" w:color="auto" w:fill="2F3136"/>
        </w:rPr>
        <w:t xml:space="preserve"> &amp;&amp; this.status==</w:t>
      </w:r>
      <w:r w:rsidRPr="00C9303A">
        <w:rPr>
          <w:rFonts w:ascii="Consolas" w:eastAsia="Times New Roman" w:hAnsi="Consolas" w:cs="Times New Roman"/>
          <w:color w:val="2AA198"/>
          <w:sz w:val="21"/>
          <w:szCs w:val="21"/>
          <w:bdr w:val="none" w:sz="0" w:space="0" w:color="auto" w:frame="1"/>
          <w:shd w:val="clear" w:color="auto" w:fill="2F3136"/>
        </w:rPr>
        <w:t>200</w:t>
      </w:r>
      <w:r w:rsidRPr="00C9303A">
        <w:rPr>
          <w:rFonts w:ascii="Consolas" w:eastAsia="Times New Roman" w:hAnsi="Consolas" w:cs="Times New Roman"/>
          <w:color w:val="B9BBBE"/>
          <w:sz w:val="21"/>
          <w:szCs w:val="21"/>
          <w:shd w:val="clear" w:color="auto" w:fill="2F3136"/>
        </w:rPr>
        <w:t>){</w:t>
      </w:r>
    </w:p>
    <w:p w14:paraId="6F3E6D77"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get(</w:t>
      </w:r>
      <w:r w:rsidRPr="00C9303A">
        <w:rPr>
          <w:rFonts w:ascii="Consolas" w:eastAsia="Times New Roman" w:hAnsi="Consolas" w:cs="Times New Roman"/>
          <w:color w:val="2AA198"/>
          <w:sz w:val="21"/>
          <w:szCs w:val="21"/>
          <w:bdr w:val="none" w:sz="0" w:space="0" w:color="auto" w:frame="1"/>
          <w:shd w:val="clear" w:color="auto" w:fill="2F3136"/>
        </w:rPr>
        <w:t>"suggesstion"</w:t>
      </w:r>
      <w:r w:rsidRPr="00C9303A">
        <w:rPr>
          <w:rFonts w:ascii="Consolas" w:eastAsia="Times New Roman" w:hAnsi="Consolas" w:cs="Times New Roman"/>
          <w:color w:val="B9BBBE"/>
          <w:sz w:val="21"/>
          <w:szCs w:val="21"/>
          <w:shd w:val="clear" w:color="auto" w:fill="2F3136"/>
        </w:rPr>
        <w:t>).innerHTML = this.responseText;</w:t>
      </w:r>
    </w:p>
    <w:p w14:paraId="48FA6E5C"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4A688A4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w:t>
      </w:r>
    </w:p>
    <w:p w14:paraId="278D8AE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xhr.send();</w:t>
      </w:r>
    </w:p>
    <w:p w14:paraId="7C159F5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w:t>
      </w:r>
    </w:p>
    <w:p w14:paraId="648EE95B"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lastRenderedPageBreak/>
        <w:t>&lt;/script&gt;</w:t>
      </w:r>
    </w:p>
    <w:p w14:paraId="599B2199"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head&gt;</w:t>
      </w:r>
    </w:p>
    <w:p w14:paraId="2F64C6BF"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body&gt;</w:t>
      </w:r>
    </w:p>
    <w:p w14:paraId="482950E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74115447"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tr&gt;</w:t>
      </w:r>
    </w:p>
    <w:p w14:paraId="57DB27FF"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lt;td&gt;&lt;a href=</w:t>
      </w:r>
      <w:r w:rsidRPr="00C9303A">
        <w:rPr>
          <w:rFonts w:ascii="Consolas" w:eastAsia="Times New Roman" w:hAnsi="Consolas" w:cs="Times New Roman"/>
          <w:color w:val="2AA198"/>
          <w:sz w:val="21"/>
          <w:szCs w:val="21"/>
          <w:bdr w:val="none" w:sz="0" w:space="0" w:color="auto" w:frame="1"/>
          <w:shd w:val="clear" w:color="auto" w:fill="2F3136"/>
        </w:rPr>
        <w:t>"adminDetails.php"</w:t>
      </w:r>
      <w:r w:rsidRPr="00C9303A">
        <w:rPr>
          <w:rFonts w:ascii="Consolas" w:eastAsia="Times New Roman" w:hAnsi="Consolas" w:cs="Times New Roman"/>
          <w:color w:val="B9BBBE"/>
          <w:sz w:val="21"/>
          <w:szCs w:val="21"/>
          <w:shd w:val="clear" w:color="auto" w:fill="2F3136"/>
        </w:rPr>
        <w:t>&gt;Back to Admin Dashboard&lt;/a&gt;&lt;/td&gt;</w:t>
      </w:r>
    </w:p>
    <w:p w14:paraId="0D9A3363"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6FB216F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lt;/tr&gt;</w:t>
      </w:r>
    </w:p>
    <w:p w14:paraId="1E27A579"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7203DF28"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shd w:val="clear" w:color="auto" w:fill="2F3136"/>
        </w:rPr>
        <w:t xml:space="preserve">    &lt;input type=</w:t>
      </w:r>
      <w:r w:rsidRPr="00C9303A">
        <w:rPr>
          <w:rFonts w:ascii="Consolas" w:eastAsia="Times New Roman" w:hAnsi="Consolas" w:cs="Times New Roman"/>
          <w:color w:val="2AA198"/>
          <w:sz w:val="21"/>
          <w:szCs w:val="21"/>
          <w:bdr w:val="none" w:sz="0" w:space="0" w:color="auto" w:frame="1"/>
          <w:shd w:val="clear" w:color="auto" w:fill="2F3136"/>
        </w:rPr>
        <w:t>"text"</w:t>
      </w:r>
      <w:r w:rsidRPr="00C9303A">
        <w:rPr>
          <w:rFonts w:ascii="Consolas" w:eastAsia="Times New Roman" w:hAnsi="Consolas" w:cs="Times New Roman"/>
          <w:color w:val="B9BBBE"/>
          <w:sz w:val="21"/>
          <w:szCs w:val="21"/>
          <w:shd w:val="clear" w:color="auto" w:fill="2F3136"/>
        </w:rPr>
        <w:t xml:space="preserve"> </w:t>
      </w:r>
      <w:r w:rsidRPr="00C9303A">
        <w:rPr>
          <w:rFonts w:ascii="inherit" w:eastAsia="Times New Roman" w:hAnsi="inherit" w:cs="Times New Roman"/>
          <w:color w:val="859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form</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control</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placeholder</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Search</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onkeyup</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searchPublic</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his</w:t>
      </w:r>
      <w:r w:rsidRPr="00C9303A">
        <w:rPr>
          <w:rFonts w:ascii="Consolas" w:eastAsia="Times New Roman" w:hAnsi="Consolas" w:cs="Times New Roman"/>
          <w:color w:val="B9BBBE"/>
          <w:sz w:val="21"/>
          <w:szCs w:val="21"/>
          <w:bdr w:val="none" w:sz="0" w:space="0" w:color="auto" w:frame="1"/>
          <w:shd w:val="clear" w:color="auto" w:fill="2F3136"/>
        </w:rPr>
        <w:t>)"&gt;</w:t>
      </w:r>
    </w:p>
    <w:p w14:paraId="1994F752"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id</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suggesstion</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gt;</w:t>
      </w:r>
    </w:p>
    <w:p w14:paraId="02E0CCF3"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p>
    <w:p w14:paraId="052336AF"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p>
    <w:p w14:paraId="32F59817"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div</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center</w:t>
      </w:r>
      <w:r w:rsidRPr="00C9303A">
        <w:rPr>
          <w:rFonts w:ascii="Consolas" w:eastAsia="Times New Roman" w:hAnsi="Consolas" w:cs="Times New Roman"/>
          <w:color w:val="B9BBBE"/>
          <w:sz w:val="21"/>
          <w:szCs w:val="21"/>
          <w:bdr w:val="none" w:sz="0" w:space="0" w:color="auto" w:frame="1"/>
          <w:shd w:val="clear" w:color="auto" w:fill="2F3136"/>
        </w:rPr>
        <w:t>"&gt;</w:t>
      </w:r>
    </w:p>
    <w:p w14:paraId="12D883E3"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h3</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ext</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All</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Public</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Details</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h3</w:t>
      </w:r>
      <w:r w:rsidRPr="00C9303A">
        <w:rPr>
          <w:rFonts w:ascii="Consolas" w:eastAsia="Times New Roman" w:hAnsi="Consolas" w:cs="Times New Roman"/>
          <w:color w:val="B9BBBE"/>
          <w:sz w:val="21"/>
          <w:szCs w:val="21"/>
          <w:bdr w:val="none" w:sz="0" w:space="0" w:color="auto" w:frame="1"/>
          <w:shd w:val="clear" w:color="auto" w:fill="2F3136"/>
        </w:rPr>
        <w:t>&gt;</w:t>
      </w:r>
    </w:p>
    <w:p w14:paraId="17486862"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abl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class</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tabl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table</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striped</w:t>
      </w:r>
      <w:r w:rsidRPr="00C9303A">
        <w:rPr>
          <w:rFonts w:ascii="Consolas" w:eastAsia="Times New Roman" w:hAnsi="Consolas" w:cs="Times New Roman"/>
          <w:color w:val="B9BBBE"/>
          <w:sz w:val="21"/>
          <w:szCs w:val="21"/>
          <w:bdr w:val="none" w:sz="0" w:space="0" w:color="auto" w:frame="1"/>
          <w:shd w:val="clear" w:color="auto" w:fill="2F3136"/>
        </w:rPr>
        <w:t>"&gt;</w:t>
      </w:r>
    </w:p>
    <w:p w14:paraId="4FD92951"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ead</w:t>
      </w:r>
      <w:r w:rsidRPr="00C9303A">
        <w:rPr>
          <w:rFonts w:ascii="Consolas" w:eastAsia="Times New Roman" w:hAnsi="Consolas" w:cs="Times New Roman"/>
          <w:color w:val="B9BBBE"/>
          <w:sz w:val="21"/>
          <w:szCs w:val="21"/>
          <w:bdr w:val="none" w:sz="0" w:space="0" w:color="auto" w:frame="1"/>
          <w:shd w:val="clear" w:color="auto" w:fill="2F3136"/>
        </w:rPr>
        <w:t>&gt;</w:t>
      </w:r>
    </w:p>
    <w:p w14:paraId="5912E2FA"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Sl</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449A6B2F"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NID</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730EC629"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 xml:space="preserve">&gt; </w:t>
      </w:r>
      <w:r w:rsidRPr="00C9303A">
        <w:rPr>
          <w:rFonts w:ascii="inherit" w:eastAsia="Times New Roman" w:hAnsi="inherit" w:cs="Times New Roman"/>
          <w:color w:val="B58900"/>
          <w:sz w:val="21"/>
          <w:szCs w:val="21"/>
          <w:bdr w:val="none" w:sz="0" w:space="0" w:color="auto" w:frame="1"/>
          <w:shd w:val="clear" w:color="auto" w:fill="2F3136"/>
        </w:rPr>
        <w:t>Public</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s</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Name</w:t>
      </w: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br</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18D4F5CD"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 xml:space="preserve">&gt; </w:t>
      </w:r>
      <w:r w:rsidRPr="00C9303A">
        <w:rPr>
          <w:rFonts w:ascii="inherit" w:eastAsia="Times New Roman" w:hAnsi="inherit" w:cs="Times New Roman"/>
          <w:color w:val="B58900"/>
          <w:sz w:val="21"/>
          <w:szCs w:val="21"/>
          <w:bdr w:val="none" w:sz="0" w:space="0" w:color="auto" w:frame="1"/>
          <w:shd w:val="clear" w:color="auto" w:fill="2F3136"/>
        </w:rPr>
        <w:t>Email</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3CE68A52"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Birthday</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73554540"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Birthmonth</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294EA3CF"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Birthyear</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48EF03E8"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Gender</w:t>
      </w:r>
      <w:r w:rsidRPr="00C9303A">
        <w:rPr>
          <w:rFonts w:ascii="Consolas" w:eastAsia="Times New Roman" w:hAnsi="Consolas" w:cs="Times New Roman"/>
          <w:color w:val="B9BBBE"/>
          <w:sz w:val="21"/>
          <w:szCs w:val="21"/>
          <w:bdr w:val="none" w:sz="0" w:space="0" w:color="auto" w:frame="1"/>
          <w:shd w:val="clear" w:color="auto" w:fill="2F3136"/>
        </w:rPr>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1475AE9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Phone</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Number</w:t>
      </w: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01B82330"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Occupation</w:t>
      </w: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102AA8B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Address</w:t>
      </w: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4F97BB91"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r w:rsidRPr="00C9303A">
        <w:rPr>
          <w:rFonts w:ascii="inherit" w:eastAsia="Times New Roman" w:hAnsi="inherit" w:cs="Times New Roman"/>
          <w:color w:val="B58900"/>
          <w:sz w:val="21"/>
          <w:szCs w:val="21"/>
          <w:bdr w:val="none" w:sz="0" w:space="0" w:color="auto" w:frame="1"/>
          <w:shd w:val="clear" w:color="auto" w:fill="2F3136"/>
        </w:rPr>
        <w:t>Center</w:t>
      </w:r>
      <w:r w:rsidRPr="00C9303A">
        <w:rPr>
          <w:rFonts w:ascii="Consolas" w:eastAsia="Times New Roman" w:hAnsi="Consolas" w:cs="Times New Roman"/>
          <w:color w:val="B9BBBE"/>
          <w:sz w:val="21"/>
          <w:szCs w:val="21"/>
          <w:bdr w:val="none" w:sz="0" w:space="0" w:color="auto" w:frame="1"/>
          <w:shd w:val="clear" w:color="auto" w:fill="2F3136"/>
        </w:rPr>
        <w:t xml:space="preserve">  &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0B038BE9"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p>
    <w:p w14:paraId="221B2225"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05F99746"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lt;/</w:t>
      </w:r>
      <w:r w:rsidRPr="00C9303A">
        <w:rPr>
          <w:rFonts w:ascii="inherit" w:eastAsia="Times New Roman" w:hAnsi="inherit" w:cs="Times New Roman"/>
          <w:color w:val="B58900"/>
          <w:sz w:val="21"/>
          <w:szCs w:val="21"/>
          <w:bdr w:val="none" w:sz="0" w:space="0" w:color="auto" w:frame="1"/>
          <w:shd w:val="clear" w:color="auto" w:fill="2F3136"/>
        </w:rPr>
        <w:t>th</w:t>
      </w:r>
      <w:r w:rsidRPr="00C9303A">
        <w:rPr>
          <w:rFonts w:ascii="Consolas" w:eastAsia="Times New Roman" w:hAnsi="Consolas" w:cs="Times New Roman"/>
          <w:color w:val="B9BBBE"/>
          <w:sz w:val="21"/>
          <w:szCs w:val="21"/>
          <w:bdr w:val="none" w:sz="0" w:space="0" w:color="auto" w:frame="1"/>
          <w:shd w:val="clear" w:color="auto" w:fill="2F3136"/>
        </w:rPr>
        <w:t>&gt;</w:t>
      </w:r>
    </w:p>
    <w:p w14:paraId="532D03E3"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p>
    <w:p w14:paraId="00FB02CC"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thead</w:t>
      </w:r>
      <w:r w:rsidRPr="00C9303A">
        <w:rPr>
          <w:rFonts w:ascii="Consolas" w:eastAsia="Times New Roman" w:hAnsi="Consolas" w:cs="Times New Roman"/>
          <w:color w:val="B9BBBE"/>
          <w:sz w:val="21"/>
          <w:szCs w:val="21"/>
          <w:bdr w:val="none" w:sz="0" w:space="0" w:color="auto" w:frame="1"/>
          <w:shd w:val="clear" w:color="auto" w:fill="2F3136"/>
        </w:rPr>
        <w:t>&gt;</w:t>
      </w:r>
    </w:p>
    <w:p w14:paraId="38A6EBBB"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lt;?</w:t>
      </w:r>
      <w:r w:rsidRPr="00C9303A">
        <w:rPr>
          <w:rFonts w:ascii="inherit" w:eastAsia="Times New Roman" w:hAnsi="inherit" w:cs="Times New Roman"/>
          <w:color w:val="B58900"/>
          <w:sz w:val="21"/>
          <w:szCs w:val="21"/>
          <w:bdr w:val="none" w:sz="0" w:space="0" w:color="auto" w:frame="1"/>
          <w:shd w:val="clear" w:color="auto" w:fill="2F3136"/>
        </w:rPr>
        <w:t>php</w:t>
      </w:r>
    </w:p>
    <w:p w14:paraId="76AE316F"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t>$</w:t>
      </w:r>
      <w:r w:rsidRPr="00C9303A">
        <w:rPr>
          <w:rFonts w:ascii="inherit" w:eastAsia="Times New Roman" w:hAnsi="inherit" w:cs="Times New Roman"/>
          <w:color w:val="B58900"/>
          <w:sz w:val="21"/>
          <w:szCs w:val="21"/>
          <w:bdr w:val="none" w:sz="0" w:space="0" w:color="auto" w:frame="1"/>
          <w:shd w:val="clear" w:color="auto" w:fill="2F3136"/>
        </w:rPr>
        <w:t>i</w:t>
      </w:r>
      <w:r w:rsidRPr="00C9303A">
        <w:rPr>
          <w:rFonts w:ascii="Consolas" w:eastAsia="Times New Roman" w:hAnsi="Consolas" w:cs="Times New Roman"/>
          <w:color w:val="B9BBBE"/>
          <w:sz w:val="21"/>
          <w:szCs w:val="21"/>
          <w:bdr w:val="none" w:sz="0" w:space="0" w:color="auto" w:frame="1"/>
          <w:shd w:val="clear" w:color="auto" w:fill="2F3136"/>
        </w:rPr>
        <w:t xml:space="preserve"> = 1;</w:t>
      </w:r>
    </w:p>
    <w:p w14:paraId="13AB6617" w14:textId="77777777" w:rsidR="00C9303A" w:rsidRPr="00C9303A" w:rsidRDefault="00C9303A" w:rsidP="00C9303A">
      <w:pPr>
        <w:spacing w:after="0" w:line="240" w:lineRule="auto"/>
        <w:rPr>
          <w:rFonts w:ascii="Consolas" w:eastAsia="Times New Roman" w:hAnsi="Consolas" w:cs="Times New Roman"/>
          <w:color w:val="B9BBBE"/>
          <w:sz w:val="21"/>
          <w:szCs w:val="21"/>
          <w:bdr w:val="none" w:sz="0" w:space="0" w:color="auto" w:frame="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inherit" w:eastAsia="Times New Roman" w:hAnsi="inherit" w:cs="Times New Roman"/>
          <w:color w:val="B58900"/>
          <w:sz w:val="21"/>
          <w:szCs w:val="21"/>
          <w:bdr w:val="none" w:sz="0" w:space="0" w:color="auto" w:frame="1"/>
          <w:shd w:val="clear" w:color="auto" w:fill="2F3136"/>
        </w:rPr>
        <w:t>foreach</w:t>
      </w:r>
      <w:r w:rsidRPr="00C9303A">
        <w:rPr>
          <w:rFonts w:ascii="Consolas" w:eastAsia="Times New Roman" w:hAnsi="Consolas" w:cs="Times New Roman"/>
          <w:color w:val="B9BBBE"/>
          <w:sz w:val="21"/>
          <w:szCs w:val="21"/>
          <w:bdr w:val="none" w:sz="0" w:space="0" w:color="auto" w:frame="1"/>
          <w:shd w:val="clear" w:color="auto" w:fill="2F3136"/>
        </w:rPr>
        <w:t>($</w:t>
      </w:r>
      <w:r w:rsidRPr="00C9303A">
        <w:rPr>
          <w:rFonts w:ascii="inherit" w:eastAsia="Times New Roman" w:hAnsi="inherit" w:cs="Times New Roman"/>
          <w:color w:val="B58900"/>
          <w:sz w:val="21"/>
          <w:szCs w:val="21"/>
          <w:bdr w:val="none" w:sz="0" w:space="0" w:color="auto" w:frame="1"/>
          <w:shd w:val="clear" w:color="auto" w:fill="2F3136"/>
        </w:rPr>
        <w:t>public</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as</w:t>
      </w:r>
      <w:r w:rsidRPr="00C9303A">
        <w:rPr>
          <w:rFonts w:ascii="Consolas" w:eastAsia="Times New Roman" w:hAnsi="Consolas" w:cs="Times New Roman"/>
          <w:color w:val="B9BBBE"/>
          <w:sz w:val="21"/>
          <w:szCs w:val="21"/>
          <w:bdr w:val="none" w:sz="0" w:space="0" w:color="auto" w:frame="1"/>
          <w:shd w:val="clear" w:color="auto" w:fill="2F3136"/>
        </w:rPr>
        <w:t xml:space="preserve"> $</w:t>
      </w:r>
      <w:r w:rsidRPr="00C9303A">
        <w:rPr>
          <w:rFonts w:ascii="inherit" w:eastAsia="Times New Roman" w:hAnsi="inherit"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bdr w:val="none" w:sz="0" w:space="0" w:color="auto" w:frame="1"/>
          <w:shd w:val="clear" w:color="auto" w:fill="2F3136"/>
        </w:rPr>
        <w:t>)</w:t>
      </w:r>
    </w:p>
    <w:p w14:paraId="3178301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bdr w:val="none" w:sz="0" w:space="0" w:color="auto" w:frame="1"/>
          <w:shd w:val="clear" w:color="auto" w:fill="2F3136"/>
        </w:rPr>
        <w:tab/>
      </w:r>
      <w:r w:rsidRPr="00C9303A">
        <w:rPr>
          <w:rFonts w:ascii="Consolas" w:eastAsia="Times New Roman" w:hAnsi="Consolas" w:cs="Times New Roman"/>
          <w:color w:val="B9BBBE"/>
          <w:sz w:val="21"/>
          <w:szCs w:val="21"/>
          <w:shd w:val="clear" w:color="auto" w:fill="2F3136"/>
        </w:rPr>
        <w:t>{</w:t>
      </w:r>
    </w:p>
    <w:p w14:paraId="6AD98A8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r&gt;"</w:t>
      </w:r>
      <w:r w:rsidRPr="00C9303A">
        <w:rPr>
          <w:rFonts w:ascii="Consolas" w:eastAsia="Times New Roman" w:hAnsi="Consolas" w:cs="Times New Roman"/>
          <w:color w:val="B9BBBE"/>
          <w:sz w:val="21"/>
          <w:szCs w:val="21"/>
          <w:shd w:val="clear" w:color="auto" w:fill="2F3136"/>
        </w:rPr>
        <w:t>;</w:t>
      </w:r>
    </w:p>
    <w:p w14:paraId="36A3D19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inherit" w:eastAsia="Times New Roman" w:hAnsi="inherit" w:cs="Times New Roman"/>
          <w:color w:val="CB4B16"/>
          <w:sz w:val="21"/>
          <w:szCs w:val="21"/>
          <w:bdr w:val="none" w:sz="0" w:space="0" w:color="auto" w:frame="1"/>
          <w:shd w:val="clear" w:color="auto" w:fill="2F3136"/>
        </w:rPr>
        <w:t>$i</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45ABFCB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nid"</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br&gt;&lt;/td&gt;"</w:t>
      </w:r>
      <w:r w:rsidRPr="00C9303A">
        <w:rPr>
          <w:rFonts w:ascii="Consolas" w:eastAsia="Times New Roman" w:hAnsi="Consolas" w:cs="Times New Roman"/>
          <w:color w:val="B9BBBE"/>
          <w:sz w:val="21"/>
          <w:szCs w:val="21"/>
          <w:shd w:val="clear" w:color="auto" w:fill="2F3136"/>
        </w:rPr>
        <w:t>;</w:t>
      </w:r>
    </w:p>
    <w:p w14:paraId="720A2203"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name"</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09C7B5C5"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email"</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4D94F09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birthday"</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65DF19F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birthmonth"</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3AF3E04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birthyear"</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38F03C4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gender"</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7344DE2F"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phonenumber"</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340C96FA"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occupation"</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6208CFDB"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address"</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071AF900"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center"</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lt;/td&gt;"</w:t>
      </w:r>
      <w:r w:rsidRPr="00C9303A">
        <w:rPr>
          <w:rFonts w:ascii="Consolas" w:eastAsia="Times New Roman" w:hAnsi="Consolas" w:cs="Times New Roman"/>
          <w:color w:val="B9BBBE"/>
          <w:sz w:val="21"/>
          <w:szCs w:val="21"/>
          <w:shd w:val="clear" w:color="auto" w:fill="2F3136"/>
        </w:rPr>
        <w:t>;</w:t>
      </w:r>
    </w:p>
    <w:p w14:paraId="30CF32D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lt;a href="editcreatePublicinfo.php?id='</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id"</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 class="btn btn-success" &gt;Update&lt;/a&gt;&lt;/td&gt;'</w:t>
      </w:r>
      <w:r w:rsidRPr="00C9303A">
        <w:rPr>
          <w:rFonts w:ascii="Consolas" w:eastAsia="Times New Roman" w:hAnsi="Consolas" w:cs="Times New Roman"/>
          <w:color w:val="B9BBBE"/>
          <w:sz w:val="21"/>
          <w:szCs w:val="21"/>
          <w:shd w:val="clear" w:color="auto" w:fill="2F3136"/>
        </w:rPr>
        <w:t>;</w:t>
      </w:r>
    </w:p>
    <w:p w14:paraId="17DD502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d&gt;&lt;a href="deletePublic.php?id='</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B58900"/>
          <w:sz w:val="21"/>
          <w:szCs w:val="21"/>
          <w:bdr w:val="none" w:sz="0" w:space="0" w:color="auto" w:frame="1"/>
          <w:shd w:val="clear" w:color="auto" w:fill="2F3136"/>
        </w:rPr>
        <w:t>$p</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id"</w:t>
      </w:r>
      <w:r w:rsidRPr="00C9303A">
        <w:rPr>
          <w:rFonts w:ascii="Consolas" w:eastAsia="Times New Roman" w:hAnsi="Consolas" w:cs="Times New Roman"/>
          <w:color w:val="B9BBBE"/>
          <w:sz w:val="21"/>
          <w:szCs w:val="21"/>
          <w:shd w:val="clear" w:color="auto" w:fill="2F3136"/>
        </w:rPr>
        <w:t>].</w:t>
      </w:r>
      <w:r w:rsidRPr="00C9303A">
        <w:rPr>
          <w:rFonts w:ascii="Consolas" w:eastAsia="Times New Roman" w:hAnsi="Consolas" w:cs="Times New Roman"/>
          <w:color w:val="2AA198"/>
          <w:sz w:val="21"/>
          <w:szCs w:val="21"/>
          <w:bdr w:val="none" w:sz="0" w:space="0" w:color="auto" w:frame="1"/>
          <w:shd w:val="clear" w:color="auto" w:fill="2F3136"/>
        </w:rPr>
        <w:t>'" class="btn btn-success1"&gt;Delete&lt;/a&gt;&lt;/td&gt;'</w:t>
      </w:r>
      <w:r w:rsidRPr="00C9303A">
        <w:rPr>
          <w:rFonts w:ascii="Consolas" w:eastAsia="Times New Roman" w:hAnsi="Consolas" w:cs="Times New Roman"/>
          <w:color w:val="B9BBBE"/>
          <w:sz w:val="21"/>
          <w:szCs w:val="21"/>
          <w:shd w:val="clear" w:color="auto" w:fill="2F3136"/>
        </w:rPr>
        <w:t>;</w:t>
      </w:r>
    </w:p>
    <w:p w14:paraId="20587B9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lastRenderedPageBreak/>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859900"/>
          <w:sz w:val="21"/>
          <w:szCs w:val="21"/>
          <w:bdr w:val="none" w:sz="0" w:space="0" w:color="auto" w:frame="1"/>
          <w:shd w:val="clear" w:color="auto" w:fill="2F3136"/>
        </w:rPr>
        <w:t>echo</w:t>
      </w:r>
      <w:r w:rsidRPr="00C9303A">
        <w:rPr>
          <w:rFonts w:ascii="Consolas" w:eastAsia="Times New Roman" w:hAnsi="Consolas" w:cs="Times New Roman"/>
          <w:color w:val="B9BBBE"/>
          <w:sz w:val="21"/>
          <w:szCs w:val="21"/>
          <w:shd w:val="clear" w:color="auto" w:fill="2F3136"/>
        </w:rPr>
        <w:t xml:space="preserve"> </w:t>
      </w:r>
      <w:r w:rsidRPr="00C9303A">
        <w:rPr>
          <w:rFonts w:ascii="Consolas" w:eastAsia="Times New Roman" w:hAnsi="Consolas" w:cs="Times New Roman"/>
          <w:color w:val="2AA198"/>
          <w:sz w:val="21"/>
          <w:szCs w:val="21"/>
          <w:bdr w:val="none" w:sz="0" w:space="0" w:color="auto" w:frame="1"/>
          <w:shd w:val="clear" w:color="auto" w:fill="2F3136"/>
        </w:rPr>
        <w:t>"&lt;/tr&gt;"</w:t>
      </w:r>
      <w:r w:rsidRPr="00C9303A">
        <w:rPr>
          <w:rFonts w:ascii="Consolas" w:eastAsia="Times New Roman" w:hAnsi="Consolas" w:cs="Times New Roman"/>
          <w:color w:val="B9BBBE"/>
          <w:sz w:val="21"/>
          <w:szCs w:val="21"/>
          <w:shd w:val="clear" w:color="auto" w:fill="2F3136"/>
        </w:rPr>
        <w:t>;</w:t>
      </w:r>
    </w:p>
    <w:p w14:paraId="7D8991F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58900"/>
          <w:sz w:val="21"/>
          <w:szCs w:val="21"/>
          <w:bdr w:val="none" w:sz="0" w:space="0" w:color="auto" w:frame="1"/>
          <w:shd w:val="clear" w:color="auto" w:fill="2F3136"/>
        </w:rPr>
        <w:t>$i</w:t>
      </w:r>
      <w:r w:rsidRPr="00C9303A">
        <w:rPr>
          <w:rFonts w:ascii="Consolas" w:eastAsia="Times New Roman" w:hAnsi="Consolas" w:cs="Times New Roman"/>
          <w:color w:val="B9BBBE"/>
          <w:sz w:val="21"/>
          <w:szCs w:val="21"/>
          <w:shd w:val="clear" w:color="auto" w:fill="2F3136"/>
        </w:rPr>
        <w:t>++;</w:t>
      </w:r>
    </w:p>
    <w:p w14:paraId="21B18939"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w:t>
      </w:r>
    </w:p>
    <w:p w14:paraId="32EA171D"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CB4B16"/>
          <w:sz w:val="21"/>
          <w:szCs w:val="21"/>
          <w:bdr w:val="none" w:sz="0" w:space="0" w:color="auto" w:frame="1"/>
          <w:shd w:val="clear" w:color="auto" w:fill="2F3136"/>
        </w:rPr>
        <w:t>?&gt;</w:t>
      </w:r>
    </w:p>
    <w:p w14:paraId="59859158"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r>
      <w:r w:rsidRPr="00C9303A">
        <w:rPr>
          <w:rFonts w:ascii="Consolas" w:eastAsia="Times New Roman" w:hAnsi="Consolas" w:cs="Times New Roman"/>
          <w:color w:val="B9BBBE"/>
          <w:sz w:val="21"/>
          <w:szCs w:val="21"/>
          <w:shd w:val="clear" w:color="auto" w:fill="2F3136"/>
        </w:rPr>
        <w:tab/>
        <w:t>&lt;/tbody&gt;</w:t>
      </w:r>
    </w:p>
    <w:p w14:paraId="7425C6B1"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ab/>
        <w:t>&lt;/table&gt;&lt;br&gt;&lt;br&gt;&lt;br&gt;&lt;br&gt;&lt;br&gt;&lt;br&gt;&lt;br&gt;&lt;br&gt;&lt;br&gt;&lt;br&gt;&lt;br&gt;&lt;br&gt;&lt;br&gt;&lt;br&gt;&lt;br&gt;&lt;br&gt;&lt;br&gt;&lt;br&gt;&lt;br&gt;&lt;br&gt;</w:t>
      </w:r>
    </w:p>
    <w:p w14:paraId="6844597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21289960"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2D90B05F"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div&gt;</w:t>
      </w:r>
    </w:p>
    <w:p w14:paraId="22CB04B4"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61803F3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1005E1F2"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r w:rsidRPr="00C9303A">
        <w:rPr>
          <w:rFonts w:ascii="Consolas" w:eastAsia="Times New Roman" w:hAnsi="Consolas" w:cs="Times New Roman"/>
          <w:color w:val="B9BBBE"/>
          <w:sz w:val="21"/>
          <w:szCs w:val="21"/>
          <w:shd w:val="clear" w:color="auto" w:fill="2F3136"/>
        </w:rPr>
        <w:t>&lt;/body&gt;</w:t>
      </w:r>
    </w:p>
    <w:p w14:paraId="4CB9C6E6"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0E10320F"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1E5D2E63" w14:textId="77777777" w:rsidR="00C9303A" w:rsidRPr="00C9303A" w:rsidRDefault="00C9303A" w:rsidP="00C9303A">
      <w:pPr>
        <w:spacing w:after="0" w:line="240" w:lineRule="auto"/>
        <w:rPr>
          <w:rFonts w:ascii="Consolas" w:eastAsia="Times New Roman" w:hAnsi="Consolas" w:cs="Times New Roman"/>
          <w:color w:val="B9BBBE"/>
          <w:sz w:val="21"/>
          <w:szCs w:val="21"/>
          <w:shd w:val="clear" w:color="auto" w:fill="2F3136"/>
        </w:rPr>
      </w:pPr>
    </w:p>
    <w:p w14:paraId="605C6381" w14:textId="77C943A2" w:rsidR="00D0165F" w:rsidRDefault="00C9303A" w:rsidP="00C9303A">
      <w:pPr>
        <w:spacing w:after="0" w:line="240" w:lineRule="auto"/>
        <w:contextualSpacing/>
        <w:jc w:val="center"/>
        <w:rPr>
          <w:rFonts w:ascii="Consolas" w:hAnsi="Consolas" w:cs="Times New Roman"/>
          <w:i/>
          <w:sz w:val="24"/>
          <w:szCs w:val="24"/>
        </w:rPr>
      </w:pPr>
      <w:r w:rsidRPr="00C9303A">
        <w:rPr>
          <w:rFonts w:ascii="Consolas" w:eastAsia="Times New Roman" w:hAnsi="Consolas" w:cs="Times New Roman"/>
          <w:color w:val="B9BBBE"/>
          <w:sz w:val="21"/>
          <w:szCs w:val="21"/>
          <w:shd w:val="clear" w:color="auto" w:fill="2F3136"/>
        </w:rPr>
        <w:t>&lt;/html&gt;</w:t>
      </w:r>
    </w:p>
    <w:p w14:paraId="0E905EC1" w14:textId="723379EA" w:rsidR="00D0165F" w:rsidRDefault="00C9303A"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registrationdoctor</w:t>
      </w:r>
      <w:r w:rsidR="00D0165F" w:rsidRPr="00D0165F">
        <w:rPr>
          <w:rFonts w:ascii="Consolas" w:hAnsi="Consolas" w:cs="Times New Roman"/>
          <w:b/>
          <w:i/>
          <w:sz w:val="24"/>
          <w:szCs w:val="24"/>
          <w:u w:val="single"/>
        </w:rPr>
        <w:t>.php</w:t>
      </w:r>
    </w:p>
    <w:p w14:paraId="483B8F7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lt;?php</w:t>
      </w:r>
    </w:p>
    <w:p w14:paraId="2FFC545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require_once 'controllers/doctorController.php';</w:t>
      </w:r>
    </w:p>
    <w:p w14:paraId="7E3BCA8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gt;</w:t>
      </w:r>
    </w:p>
    <w:p w14:paraId="56D620E5"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php  include 'mainheader.php';?&gt;</w:t>
      </w:r>
    </w:p>
    <w:p w14:paraId="6FB8C855"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h5 class="db"&gt;&lt;?php echo $err_db; ?&gt; &lt;/h5&gt;</w:t>
      </w:r>
    </w:p>
    <w:p w14:paraId="1EEA483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form action="" onsubmit="return validate()" method="post"&gt;</w:t>
      </w:r>
    </w:p>
    <w:p w14:paraId="1CE1FA3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fieldset class="r1"&gt;</w:t>
      </w:r>
    </w:p>
    <w:p w14:paraId="2449EB3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p align="center"&gt;</w:t>
      </w:r>
    </w:p>
    <w:p w14:paraId="42D0D2BA"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able&gt;</w:t>
      </w:r>
    </w:p>
    <w:p w14:paraId="6031032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5354053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 colspan="4" align="center"&gt;&lt;img src="download.jpg" alt=""&gt; &lt;/td&gt;</w:t>
      </w:r>
    </w:p>
    <w:p w14:paraId="595881A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3372640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4674D05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d colspan="2" align="center" class="r2"&gt;&lt;h2&gt;&lt;u&gt;Doctor Registration&lt;/u&gt;&lt;/h2&gt;&lt;/td&gt;</w:t>
      </w:r>
    </w:p>
    <w:p w14:paraId="0A68707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63B06D09"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0253D541"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Name&lt;/td&gt;</w:t>
      </w:r>
    </w:p>
    <w:p w14:paraId="6528D01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 &lt;input id="name" type="text" name="name" value="&lt;?php echo $name; ?&gt;" placeholder="Enter Your name"&gt; &lt;/td&gt;</w:t>
      </w:r>
    </w:p>
    <w:p w14:paraId="69C2F185"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lt;span id="err_name"&gt;&lt;?php echo $err_name;?&gt;&lt;/span&gt;&lt;/td&gt;</w:t>
      </w:r>
    </w:p>
    <w:p w14:paraId="76B867E2"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1B7650E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250959F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Username&lt;/td&gt;</w:t>
      </w:r>
    </w:p>
    <w:p w14:paraId="72CC7812"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 &lt;input id="username" type="text" onfocusout="checkUsername(this)" name="username" value="&lt;?php echo $username; ?&gt;" placeholder="Username"&gt;  &lt;/td&gt;</w:t>
      </w:r>
    </w:p>
    <w:p w14:paraId="29273E9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lt;span id="err_username"&gt; &lt;?php echo $err_username;?&gt; &lt;/span&gt;&lt;/td&gt;</w:t>
      </w:r>
    </w:p>
    <w:p w14:paraId="619981B8"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59125FA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30EBCA5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lastRenderedPageBreak/>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Password&lt;/td&gt;</w:t>
      </w:r>
    </w:p>
    <w:p w14:paraId="60BECC3D"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 &lt;input id="password" type="password" name="password" placeholder="Password"&gt;  &lt;/td&gt;</w:t>
      </w:r>
    </w:p>
    <w:p w14:paraId="12AE2F6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lt;span id="err_password"&gt; &lt;?php echo $err_password;?&gt; &lt;/span&gt;&lt;/td&gt;</w:t>
      </w:r>
    </w:p>
    <w:p w14:paraId="3F5E5EA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2263439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55255797"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Confirm Password&lt;/td&gt;</w:t>
      </w:r>
    </w:p>
    <w:p w14:paraId="149E243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 &lt;input id="confirmpassword" type="password" name="confirmpassword" placeholder=""&gt;  &lt;/td&gt;</w:t>
      </w:r>
    </w:p>
    <w:p w14:paraId="11E0C64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lt;span id="err_confirmpassword"&gt; &lt;?php if ($password==$confirmpassword) {</w:t>
      </w:r>
    </w:p>
    <w:p w14:paraId="77223E6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echo $err_confirmpassword;</w:t>
      </w:r>
    </w:p>
    <w:p w14:paraId="77C17F69"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w:t>
      </w:r>
    </w:p>
    <w:p w14:paraId="5541D8C1"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else {</w:t>
      </w:r>
    </w:p>
    <w:p w14:paraId="5A253675"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echo "Wrong Password";</w:t>
      </w:r>
    </w:p>
    <w:p w14:paraId="60A7183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gt; &lt;/span&gt;&lt;/td&gt;</w:t>
      </w:r>
    </w:p>
    <w:p w14:paraId="0559F86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679ABD16"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3654EE01"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733B5D4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lt;td&gt;Birth Date</w:t>
      </w:r>
    </w:p>
    <w:p w14:paraId="477545A1"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w:t>
      </w:r>
    </w:p>
    <w:p w14:paraId="78FD022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w:t>
      </w:r>
    </w:p>
    <w:p w14:paraId="1D49B6F8"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elect id="birthdate" name="birthdate"&gt;</w:t>
      </w:r>
    </w:p>
    <w:p w14:paraId="2FFCFF2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 xml:space="preserve"> &lt;option selected disabled &gt;--Day--&lt;/option&gt;</w:t>
      </w:r>
    </w:p>
    <w:p w14:paraId="17D5DB82"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php for($i=1;$i&lt;=31;$i++) echo "&lt;option&gt;$i&lt;/option&gt;"; ?&gt;</w:t>
      </w:r>
    </w:p>
    <w:p w14:paraId="0252B74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elect&gt;</w:t>
      </w:r>
    </w:p>
    <w:p w14:paraId="3A4D3F2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pan id="err_birthdate"&gt;&lt;?php echo $err_birthdate;?&gt;&lt;/span&gt;</w:t>
      </w:r>
    </w:p>
    <w:p w14:paraId="407DD09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35B8B5A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elect id="birthmonth" name="birthmonth"&gt;</w:t>
      </w:r>
    </w:p>
    <w:p w14:paraId="0A1EB938"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 xml:space="preserve"> &lt;option selected disabled &gt;--Month--&lt;/option&gt;</w:t>
      </w:r>
    </w:p>
    <w:p w14:paraId="57B4472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January&lt;/option&gt;</w:t>
      </w:r>
    </w:p>
    <w:p w14:paraId="3A196FCA"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February&lt;/option&gt;</w:t>
      </w:r>
    </w:p>
    <w:p w14:paraId="7CE2781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March&lt;/option&gt;</w:t>
      </w:r>
    </w:p>
    <w:p w14:paraId="1724FC4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April&lt;/option&gt;</w:t>
      </w:r>
    </w:p>
    <w:p w14:paraId="00EF941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May&lt;/option&gt;</w:t>
      </w:r>
    </w:p>
    <w:p w14:paraId="02116E89"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June&lt;/option&gt;</w:t>
      </w:r>
    </w:p>
    <w:p w14:paraId="71CA1D0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July&lt;/option&gt;</w:t>
      </w:r>
    </w:p>
    <w:p w14:paraId="71C7FDF9"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August&lt;/option&gt;</w:t>
      </w:r>
    </w:p>
    <w:p w14:paraId="2067311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September&lt;/option&gt;</w:t>
      </w:r>
    </w:p>
    <w:p w14:paraId="31D428E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October&lt;/option&gt;</w:t>
      </w:r>
    </w:p>
    <w:p w14:paraId="33314FE7"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November&lt;/option&gt;</w:t>
      </w:r>
    </w:p>
    <w:p w14:paraId="05D316A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option&gt;December&lt;/option&gt;</w:t>
      </w:r>
    </w:p>
    <w:p w14:paraId="0E19C8D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elect&gt;</w:t>
      </w:r>
    </w:p>
    <w:p w14:paraId="0E397E8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pan id="err_birthmonth"&gt;&lt;?php echo $err_birthmonth;?&gt;&lt;/span&gt;</w:t>
      </w:r>
    </w:p>
    <w:p w14:paraId="4EB6AB0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50CCCE3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5C0EF7A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elect id="birthyear" name="birthyear"&gt;</w:t>
      </w:r>
    </w:p>
    <w:p w14:paraId="4540ABC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 xml:space="preserve"> &lt;option selected disabled &gt;--Year--&lt;/option&gt;</w:t>
      </w:r>
    </w:p>
    <w:p w14:paraId="5D0B85ED"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php for($i=1990;$i&lt;=2021;$i++) echo "&lt;option&gt;$i&lt;/option&gt;"; ?&gt;</w:t>
      </w:r>
    </w:p>
    <w:p w14:paraId="1E1DC69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elect&gt;</w:t>
      </w:r>
    </w:p>
    <w:p w14:paraId="775955FD"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span id="err_birthyear"&gt;&lt;?php echo $err_birthyear;?&gt;&lt;/span&gt;</w:t>
      </w:r>
    </w:p>
    <w:p w14:paraId="3944CCC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 &lt;/tr&gt;</w:t>
      </w:r>
    </w:p>
    <w:p w14:paraId="1F702670"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2C7F691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2EF02985"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4E759EB2"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Gender&lt;/td&gt;</w:t>
      </w:r>
    </w:p>
    <w:p w14:paraId="1155E22B"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 &lt;input type="radio" id="male" value="Male" &lt;?php if($gender=="Male") echo "checked"; ?&gt; name="gender"&gt; Male &lt;input name="gender" id="female" &lt;?php if($gender=="Female") echo "checked"; ?&gt; value="Female" type="radio"&gt; Female &lt;/td&gt;</w:t>
      </w:r>
    </w:p>
    <w:p w14:paraId="26D23462"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gt;&lt;span id="err_gender"&gt; &lt;?php echo $err_gender;?&gt; &lt;/span&gt;&lt;/td&gt;</w:t>
      </w:r>
    </w:p>
    <w:p w14:paraId="6930663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00CF662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2F8E3218"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d&gt;Email&lt;/td&gt;</w:t>
      </w:r>
    </w:p>
    <w:p w14:paraId="7D249357"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d&gt;: &lt;input id="email" name="email" value="&lt;?php echo $email; ?&gt;" type="text" placeholder="Enter email"&gt;</w:t>
      </w:r>
    </w:p>
    <w:p w14:paraId="7F356707"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span id="err_email"&gt;&lt;?php echo $err_email; ?&gt;&lt;/span&gt;&lt;/td&gt;</w:t>
      </w:r>
    </w:p>
    <w:p w14:paraId="3EBE67D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r&gt;</w:t>
      </w:r>
    </w:p>
    <w:p w14:paraId="29A3478D"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r&gt;</w:t>
      </w:r>
    </w:p>
    <w:p w14:paraId="77FCC3E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d&gt;Phone&lt;/td&gt;</w:t>
      </w:r>
    </w:p>
    <w:p w14:paraId="36F3C93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d&gt;: &lt;input id="phone" name="phone" value="&lt;?php echo $phone; ?&gt;" type="text" placeholder="Enter phone number"&gt;</w:t>
      </w:r>
    </w:p>
    <w:p w14:paraId="417BE0A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span id="err_phone"&gt;&lt;?php echo $err_phone; ?&gt;&lt;/span&gt;&lt;/td&gt;</w:t>
      </w:r>
    </w:p>
    <w:p w14:paraId="486763E7"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r&gt;</w:t>
      </w:r>
    </w:p>
    <w:p w14:paraId="417075F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r&gt;</w:t>
      </w:r>
    </w:p>
    <w:p w14:paraId="1269CDB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d&gt;Address&lt;/td&gt;</w:t>
      </w:r>
    </w:p>
    <w:p w14:paraId="000672B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d&gt;: &lt;input id="address" name="address" value="&lt;?php echo $address; ?&gt;" type="text" placeholder="Street Address"&gt;</w:t>
      </w:r>
    </w:p>
    <w:p w14:paraId="126B08D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span id="err_address"&gt;&lt;?php echo $err_address; ?&gt;&lt;/span&gt;&lt;/td&gt;</w:t>
      </w:r>
    </w:p>
    <w:p w14:paraId="2F3F8C82"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t>&lt;/tr&gt;</w:t>
      </w:r>
    </w:p>
    <w:p w14:paraId="33FE1B48"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3669686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d&gt;Degree&lt;/td&gt;</w:t>
      </w:r>
    </w:p>
    <w:p w14:paraId="04D8248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d&gt;:&lt;input id="degree" type="text" name="degree" value="&lt;?php echo $degree; ?&gt;" placeholder="Enter Degree"&gt; &lt;/td&gt;</w:t>
      </w:r>
    </w:p>
    <w:p w14:paraId="72FEC781"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d&gt;&lt;span id="err_degree"&gt;&lt;?php echo $err_degree; ?&gt;&lt;/span&gt; &lt;/td&gt;</w:t>
      </w:r>
    </w:p>
    <w:p w14:paraId="333885F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1A792AE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br&gt;</w:t>
      </w:r>
    </w:p>
    <w:p w14:paraId="3570B52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3FE20743"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d colspan="2" align="center"&gt;&lt;input type="submit" name="submit" value="Submit"&gt;&lt;/td&gt;</w:t>
      </w:r>
    </w:p>
    <w:p w14:paraId="5D3D5F5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168084A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lastRenderedPageBreak/>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r&gt;</w:t>
      </w:r>
    </w:p>
    <w:p w14:paraId="5B6E870F"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table&gt;</w:t>
      </w:r>
    </w:p>
    <w:p w14:paraId="3A403CB7"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p&gt;</w:t>
      </w:r>
    </w:p>
    <w:p w14:paraId="4D661265"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able align="center"&gt;</w:t>
      </w:r>
    </w:p>
    <w:p w14:paraId="5FDC855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29F3E326"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d&gt;&lt;h5&gt; Do you want to login? &lt;/h5&gt;&lt;/td&gt;</w:t>
      </w:r>
    </w:p>
    <w:p w14:paraId="0C5DF768"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d&gt;&lt;h5&gt;&lt;button&gt;&lt;a href="logindoctor.php"&gt;Login&lt;/a&gt;&lt;/button&gt;&lt;/h5&gt;&lt;/td&gt;</w:t>
      </w:r>
    </w:p>
    <w:p w14:paraId="0BE9190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r&gt;</w:t>
      </w:r>
    </w:p>
    <w:p w14:paraId="087165D4"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table&gt;</w:t>
      </w:r>
    </w:p>
    <w:p w14:paraId="015C3269"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4906A90E"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p>
    <w:p w14:paraId="1F905FC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fieldset&gt;</w:t>
      </w:r>
    </w:p>
    <w:p w14:paraId="00B7CEA9"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form&gt;</w:t>
      </w:r>
    </w:p>
    <w:p w14:paraId="267FC9B1"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script src="js/docregistration.js"&gt;</w:t>
      </w:r>
    </w:p>
    <w:p w14:paraId="0F6949CC" w14:textId="77777777" w:rsidR="00C9303A" w:rsidRPr="00C9303A" w:rsidRDefault="00C9303A" w:rsidP="00C9303A">
      <w:pPr>
        <w:spacing w:after="0" w:line="240" w:lineRule="auto"/>
        <w:contextualSpacing/>
        <w:jc w:val="center"/>
        <w:rPr>
          <w:rFonts w:ascii="Consolas" w:hAnsi="Consolas" w:cs="Times New Roman"/>
          <w:b/>
          <w:i/>
          <w:sz w:val="24"/>
          <w:szCs w:val="24"/>
          <w:u w:val="single"/>
        </w:rPr>
      </w:pPr>
      <w:r w:rsidRPr="00C9303A">
        <w:rPr>
          <w:rFonts w:ascii="Consolas" w:hAnsi="Consolas" w:cs="Times New Roman"/>
          <w:b/>
          <w:i/>
          <w:sz w:val="24"/>
          <w:szCs w:val="24"/>
          <w:u w:val="single"/>
        </w:rPr>
        <w:t xml:space="preserve">    &lt;/script&gt;</w:t>
      </w:r>
    </w:p>
    <w:p w14:paraId="5BE22ACA" w14:textId="5540C274" w:rsidR="00D0165F" w:rsidRPr="00D0165F" w:rsidRDefault="00C9303A" w:rsidP="00C9303A">
      <w:pPr>
        <w:spacing w:after="0" w:line="240" w:lineRule="auto"/>
        <w:contextualSpacing/>
        <w:jc w:val="center"/>
        <w:rPr>
          <w:rFonts w:ascii="Consolas" w:hAnsi="Consolas" w:cs="Times New Roman"/>
          <w:i/>
          <w:sz w:val="24"/>
          <w:szCs w:val="24"/>
        </w:rPr>
      </w:pPr>
      <w:r w:rsidRPr="00C9303A">
        <w:rPr>
          <w:rFonts w:ascii="Consolas" w:hAnsi="Consolas" w:cs="Times New Roman"/>
          <w:b/>
          <w:i/>
          <w:sz w:val="24"/>
          <w:szCs w:val="24"/>
          <w:u w:val="single"/>
        </w:rPr>
        <w:tab/>
      </w:r>
      <w:r w:rsidRPr="00C9303A">
        <w:rPr>
          <w:rFonts w:ascii="Consolas" w:hAnsi="Consolas" w:cs="Times New Roman"/>
          <w:b/>
          <w:i/>
          <w:sz w:val="24"/>
          <w:szCs w:val="24"/>
          <w:u w:val="single"/>
        </w:rPr>
        <w:tab/>
        <w:t>&lt;?php include 'mainfooter.php'; ?&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145CD5A4" w:rsidR="00FC5242" w:rsidRDefault="00FA29EF" w:rsidP="007D7E60">
      <w:pPr>
        <w:spacing w:after="0" w:line="240" w:lineRule="auto"/>
        <w:contextualSpacing/>
        <w:rPr>
          <w:rFonts w:ascii="Times New Roman" w:hAnsi="Times New Roman" w:cs="Times New Roman"/>
          <w:b/>
        </w:rPr>
      </w:pPr>
      <w:r>
        <w:rPr>
          <w:rFonts w:ascii="Times New Roman" w:hAnsi="Times New Roman" w:cs="Times New Roman"/>
          <w:b/>
        </w:rPr>
        <w:lastRenderedPageBreak/>
        <w:t>Database Schema:</w:t>
      </w:r>
      <w:r w:rsidR="00215AE6" w:rsidRPr="00215AE6">
        <w:t xml:space="preserve"> </w:t>
      </w:r>
      <w:r w:rsidR="00215AE6">
        <w:rPr>
          <w:noProof/>
        </w:rPr>
        <w:drawing>
          <wp:inline distT="0" distB="0" distL="0" distR="0" wp14:anchorId="47CBD097" wp14:editId="0438B84F">
            <wp:extent cx="6646545" cy="7386955"/>
            <wp:effectExtent l="0" t="0" r="190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6545" cy="7386955"/>
                    </a:xfrm>
                    <a:prstGeom prst="rect">
                      <a:avLst/>
                    </a:prstGeom>
                    <a:noFill/>
                    <a:ln>
                      <a:noFill/>
                    </a:ln>
                  </pic:spPr>
                </pic:pic>
              </a:graphicData>
            </a:graphic>
          </wp:inline>
        </w:drawing>
      </w:r>
    </w:p>
    <w:p w14:paraId="7836F989" w14:textId="77777777" w:rsidR="00FA29EF" w:rsidRDefault="00FA29EF" w:rsidP="007D7E60">
      <w:pPr>
        <w:spacing w:after="0" w:line="240" w:lineRule="auto"/>
        <w:contextualSpacing/>
        <w:rPr>
          <w:rFonts w:ascii="Times New Roman" w:hAnsi="Times New Roman" w:cs="Times New Roman"/>
          <w:b/>
        </w:rPr>
      </w:pPr>
    </w:p>
    <w:p w14:paraId="7E23E9CF" w14:textId="77777777" w:rsidR="00FA29EF" w:rsidRDefault="00FA29EF"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lastRenderedPageBreak/>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lastRenderedPageBreak/>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lastRenderedPageBreak/>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lastRenderedPageBreak/>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6"/>
      <w:footerReference w:type="default" r:id="rId17"/>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094B0" w14:textId="77777777" w:rsidR="001343D4" w:rsidRDefault="001343D4" w:rsidP="000742EE">
      <w:pPr>
        <w:spacing w:after="0" w:line="240" w:lineRule="auto"/>
      </w:pPr>
      <w:r>
        <w:separator/>
      </w:r>
    </w:p>
  </w:endnote>
  <w:endnote w:type="continuationSeparator" w:id="0">
    <w:p w14:paraId="2529C1CA" w14:textId="77777777" w:rsidR="001343D4" w:rsidRDefault="001343D4"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17698" w14:textId="77777777" w:rsidR="001343D4" w:rsidRDefault="001343D4" w:rsidP="000742EE">
      <w:pPr>
        <w:spacing w:after="0" w:line="240" w:lineRule="auto"/>
      </w:pPr>
      <w:r>
        <w:separator/>
      </w:r>
    </w:p>
  </w:footnote>
  <w:footnote w:type="continuationSeparator" w:id="0">
    <w:p w14:paraId="7CDA3EAC" w14:textId="77777777" w:rsidR="001343D4" w:rsidRDefault="001343D4"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33D62CB1" w:rsidR="000742EE" w:rsidRPr="0079208D" w:rsidRDefault="0079208D" w:rsidP="0079208D">
    <w:pPr>
      <w:pStyle w:val="Header"/>
      <w:jc w:val="center"/>
      <w:rPr>
        <w:color w:val="000000" w:themeColor="text1"/>
        <w:sz w:val="48"/>
        <w:szCs w:val="48"/>
      </w:rPr>
    </w:pPr>
    <w:r w:rsidRPr="0079208D">
      <w:rPr>
        <w:color w:val="000000" w:themeColor="text1"/>
        <w:sz w:val="48"/>
        <w:szCs w:val="48"/>
      </w:rPr>
      <w:t>COVID-19</w:t>
    </w:r>
    <w:r w:rsidR="0040206F">
      <w:rPr>
        <w:color w:val="000000" w:themeColor="text1"/>
        <w:sz w:val="48"/>
        <w:szCs w:val="48"/>
      </w:rPr>
      <w:t xml:space="preserve"> Vaccination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rNaAGA4F44sAAAA"/>
  </w:docVars>
  <w:rsids>
    <w:rsidRoot w:val="009004CE"/>
    <w:rsid w:val="000073F3"/>
    <w:rsid w:val="00007BDB"/>
    <w:rsid w:val="00010319"/>
    <w:rsid w:val="00056245"/>
    <w:rsid w:val="000742EE"/>
    <w:rsid w:val="00075920"/>
    <w:rsid w:val="0009427E"/>
    <w:rsid w:val="0009740B"/>
    <w:rsid w:val="000A1B61"/>
    <w:rsid w:val="000C6379"/>
    <w:rsid w:val="000D6752"/>
    <w:rsid w:val="00100ACC"/>
    <w:rsid w:val="001049B1"/>
    <w:rsid w:val="00115FB6"/>
    <w:rsid w:val="0011727D"/>
    <w:rsid w:val="00122E77"/>
    <w:rsid w:val="00133361"/>
    <w:rsid w:val="001343D4"/>
    <w:rsid w:val="00140E4B"/>
    <w:rsid w:val="00150286"/>
    <w:rsid w:val="00162C5B"/>
    <w:rsid w:val="00175D2F"/>
    <w:rsid w:val="00191319"/>
    <w:rsid w:val="00196631"/>
    <w:rsid w:val="001A0F1C"/>
    <w:rsid w:val="001A162E"/>
    <w:rsid w:val="001A1A2F"/>
    <w:rsid w:val="001E35DC"/>
    <w:rsid w:val="001F020C"/>
    <w:rsid w:val="001F379E"/>
    <w:rsid w:val="001F3CD1"/>
    <w:rsid w:val="00210B74"/>
    <w:rsid w:val="00215AE6"/>
    <w:rsid w:val="00260B94"/>
    <w:rsid w:val="00262F00"/>
    <w:rsid w:val="00266B1A"/>
    <w:rsid w:val="002701C6"/>
    <w:rsid w:val="002A127E"/>
    <w:rsid w:val="002B085A"/>
    <w:rsid w:val="002B29B8"/>
    <w:rsid w:val="002B6FAF"/>
    <w:rsid w:val="002F2F79"/>
    <w:rsid w:val="00324B15"/>
    <w:rsid w:val="003256F5"/>
    <w:rsid w:val="003418DD"/>
    <w:rsid w:val="00356FA2"/>
    <w:rsid w:val="00364900"/>
    <w:rsid w:val="003801DB"/>
    <w:rsid w:val="003C3603"/>
    <w:rsid w:val="003F2C8A"/>
    <w:rsid w:val="0040206F"/>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81333"/>
    <w:rsid w:val="0079208D"/>
    <w:rsid w:val="007A6BC2"/>
    <w:rsid w:val="007D1A38"/>
    <w:rsid w:val="007D7E60"/>
    <w:rsid w:val="007F7BDF"/>
    <w:rsid w:val="00802516"/>
    <w:rsid w:val="00811870"/>
    <w:rsid w:val="0083240D"/>
    <w:rsid w:val="008613F9"/>
    <w:rsid w:val="0088302C"/>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A4374"/>
    <w:rsid w:val="00AD3451"/>
    <w:rsid w:val="00B35B5E"/>
    <w:rsid w:val="00B57D96"/>
    <w:rsid w:val="00B66C92"/>
    <w:rsid w:val="00B764C0"/>
    <w:rsid w:val="00BD6686"/>
    <w:rsid w:val="00C13B58"/>
    <w:rsid w:val="00C140D4"/>
    <w:rsid w:val="00C64550"/>
    <w:rsid w:val="00C9303A"/>
    <w:rsid w:val="00CA3EBC"/>
    <w:rsid w:val="00CA7C65"/>
    <w:rsid w:val="00CB77AA"/>
    <w:rsid w:val="00CC536B"/>
    <w:rsid w:val="00CF0CF1"/>
    <w:rsid w:val="00D013B7"/>
    <w:rsid w:val="00D0165F"/>
    <w:rsid w:val="00D200D3"/>
    <w:rsid w:val="00D414AD"/>
    <w:rsid w:val="00D54CE3"/>
    <w:rsid w:val="00D721A1"/>
    <w:rsid w:val="00D91E27"/>
    <w:rsid w:val="00DB50E3"/>
    <w:rsid w:val="00DD092E"/>
    <w:rsid w:val="00DF00E9"/>
    <w:rsid w:val="00E37CBC"/>
    <w:rsid w:val="00E6095D"/>
    <w:rsid w:val="00E62CA4"/>
    <w:rsid w:val="00E701EB"/>
    <w:rsid w:val="00EC48DE"/>
    <w:rsid w:val="00EF3688"/>
    <w:rsid w:val="00F14108"/>
    <w:rsid w:val="00F35A45"/>
    <w:rsid w:val="00F501CE"/>
    <w:rsid w:val="00F760E3"/>
    <w:rsid w:val="00FA29EF"/>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ljs-meta">
    <w:name w:val="hljs-meta"/>
    <w:basedOn w:val="DefaultParagraphFont"/>
    <w:rsid w:val="00C9303A"/>
  </w:style>
  <w:style w:type="character" w:customStyle="1" w:styleId="hljs-keyword">
    <w:name w:val="hljs-keyword"/>
    <w:basedOn w:val="DefaultParagraphFont"/>
    <w:rsid w:val="00C9303A"/>
  </w:style>
  <w:style w:type="character" w:customStyle="1" w:styleId="hljs-string">
    <w:name w:val="hljs-string"/>
    <w:basedOn w:val="DefaultParagraphFont"/>
    <w:rsid w:val="00C9303A"/>
  </w:style>
  <w:style w:type="character" w:customStyle="1" w:styleId="hljs-literal">
    <w:name w:val="hljs-literal"/>
    <w:basedOn w:val="DefaultParagraphFont"/>
    <w:rsid w:val="00C9303A"/>
  </w:style>
  <w:style w:type="character" w:customStyle="1" w:styleId="hljs-function">
    <w:name w:val="hljs-function"/>
    <w:basedOn w:val="DefaultParagraphFont"/>
    <w:rsid w:val="00C9303A"/>
  </w:style>
  <w:style w:type="character" w:customStyle="1" w:styleId="hljs-title">
    <w:name w:val="hljs-title"/>
    <w:basedOn w:val="DefaultParagraphFont"/>
    <w:rsid w:val="00C9303A"/>
  </w:style>
  <w:style w:type="character" w:customStyle="1" w:styleId="hljs-params">
    <w:name w:val="hljs-params"/>
    <w:basedOn w:val="DefaultParagraphFont"/>
    <w:rsid w:val="00C9303A"/>
  </w:style>
  <w:style w:type="character" w:customStyle="1" w:styleId="hljs-number">
    <w:name w:val="hljs-number"/>
    <w:basedOn w:val="DefaultParagraphFont"/>
    <w:rsid w:val="00C9303A"/>
  </w:style>
  <w:style w:type="character" w:customStyle="1" w:styleId="hljs-class">
    <w:name w:val="hljs-class"/>
    <w:basedOn w:val="DefaultParagraphFont"/>
    <w:rsid w:val="00C9303A"/>
  </w:style>
  <w:style w:type="character" w:customStyle="1" w:styleId="hljs-variable">
    <w:name w:val="hljs-variable"/>
    <w:basedOn w:val="DefaultParagraphFont"/>
    <w:rsid w:val="00C9303A"/>
  </w:style>
  <w:style w:type="character" w:customStyle="1" w:styleId="hljs-subst">
    <w:name w:val="hljs-subst"/>
    <w:basedOn w:val="DefaultParagraphFont"/>
    <w:rsid w:val="00C93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12575">
      <w:bodyDiv w:val="1"/>
      <w:marLeft w:val="0"/>
      <w:marRight w:val="0"/>
      <w:marTop w:val="0"/>
      <w:marBottom w:val="0"/>
      <w:divBdr>
        <w:top w:val="none" w:sz="0" w:space="0" w:color="auto"/>
        <w:left w:val="none" w:sz="0" w:space="0" w:color="auto"/>
        <w:bottom w:val="none" w:sz="0" w:space="0" w:color="auto"/>
        <w:right w:val="none" w:sz="0" w:space="0" w:color="auto"/>
      </w:divBdr>
    </w:div>
    <w:div w:id="1133984852">
      <w:bodyDiv w:val="1"/>
      <w:marLeft w:val="0"/>
      <w:marRight w:val="0"/>
      <w:marTop w:val="0"/>
      <w:marBottom w:val="0"/>
      <w:divBdr>
        <w:top w:val="none" w:sz="0" w:space="0" w:color="auto"/>
        <w:left w:val="none" w:sz="0" w:space="0" w:color="auto"/>
        <w:bottom w:val="none" w:sz="0" w:space="0" w:color="auto"/>
        <w:right w:val="none" w:sz="0" w:space="0" w:color="auto"/>
      </w:divBdr>
    </w:div>
    <w:div w:id="1585457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d2ac962054ca2826686402f237e3e898">
  <xsd:schema xmlns:xsd="http://www.w3.org/2001/XMLSchema" xmlns:xs="http://www.w3.org/2001/XMLSchema" xmlns:p="http://schemas.microsoft.com/office/2006/metadata/properties" xmlns:ns2="9399af49-22eb-4059-b270-f4421852262f" xmlns:ns3="57a43dee-b71e-4a76-87d4-a8d9e69f367a" targetNamespace="http://schemas.microsoft.com/office/2006/metadata/properties" ma:root="true" ma:fieldsID="17dc7a40a442de363411c5de75892ad7" ns2:_="" ns3:_="">
    <xsd:import namespace="9399af49-22eb-4059-b270-f4421852262f"/>
    <xsd:import namespace="57a43dee-b71e-4a76-87d4-a8d9e69f3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a43dee-b71e-4a76-87d4-a8d9e69f36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3552A5-3B9D-4C57-B078-0F14F084C5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54CC37F-A5D4-4539-B58E-A67E578C294E}">
  <ds:schemaRefs>
    <ds:schemaRef ds:uri="http://schemas.microsoft.com/sharepoint/v3/contenttype/forms"/>
  </ds:schemaRefs>
</ds:datastoreItem>
</file>

<file path=customXml/itemProps3.xml><?xml version="1.0" encoding="utf-8"?>
<ds:datastoreItem xmlns:ds="http://schemas.openxmlformats.org/officeDocument/2006/customXml" ds:itemID="{5B9B8B29-AFA6-4DFC-8C58-71336C9C4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57a43dee-b71e-4a76-87d4-a8d9e69f36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5</Pages>
  <Words>1754</Words>
  <Characters>1000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Durjoy Dey</cp:lastModifiedBy>
  <cp:revision>5</cp:revision>
  <dcterms:created xsi:type="dcterms:W3CDTF">2021-08-17T15:53:00Z</dcterms:created>
  <dcterms:modified xsi:type="dcterms:W3CDTF">2021-08-17T17:2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